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4D70A5BA" w14:textId="77777777" w:rsidR="00B45DA0" w:rsidRDefault="00C50D1F">
      <w:pPr>
        <w:sectPr w:rsidR="00B45DA0" w:rsidSect="003115F6">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Pr>
          <w:noProof/>
        </w:rPr>
        <mc:AlternateContent>
          <mc:Choice Requires="wps">
            <w:drawing>
              <wp:anchor distT="0" distB="0" distL="114300" distR="114300" simplePos="0" relativeHeight="251668480" behindDoc="0" locked="0" layoutInCell="1" allowOverlap="1" wp14:anchorId="71675FDA" wp14:editId="25D527BB">
                <wp:simplePos x="0" y="0"/>
                <wp:positionH relativeFrom="margin">
                  <wp:posOffset>2201545</wp:posOffset>
                </wp:positionH>
                <wp:positionV relativeFrom="page">
                  <wp:posOffset>1104265</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6C808B" w14:textId="77777777" w:rsidR="00C50D1F" w:rsidRPr="00ED00BE" w:rsidRDefault="00C50D1F" w:rsidP="00C50D1F">
                            <w:pPr>
                              <w:jc w:val="center"/>
                              <w:rPr>
                                <w:rFonts w:ascii="Arial" w:hAnsi="Arial" w:cs="Arial"/>
                                <w:b/>
                                <w:sz w:val="36"/>
                                <w:szCs w:val="36"/>
                              </w:rPr>
                            </w:pPr>
                            <w:r>
                              <w:rPr>
                                <w:rFonts w:ascii="Arial" w:hAnsi="Arial" w:cs="Arial"/>
                                <w:b/>
                                <w:sz w:val="36"/>
                                <w:szCs w:val="36"/>
                              </w:rPr>
                              <w:t>LONG ROPE BAS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2" o:spid="_x0000_s1026" type="#_x0000_t202" style="position:absolute;margin-left:173.35pt;margin-top:86.95pt;width:229.3pt;height:28.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" filled="f" stroked="f">
                <v:textbox>
                  <w:txbxContent>
                    <w:p w:rsidR="00C50D1F" w:rsidRPr="00ED00BE" w:rsidRDefault="00C50D1F" w:rsidP="00C50D1F">
                      <w:pPr>
                        <w:jc w:val="center"/>
                        <w:rPr>
                          <w:rFonts w:ascii="Arial" w:hAnsi="Arial" w:cs="Arial"/>
                          <w:b/>
                          <w:sz w:val="36"/>
                          <w:szCs w:val="36"/>
                        </w:rPr>
                      </w:pPr>
                      <w:r>
                        <w:rPr>
                          <w:rFonts w:ascii="Arial" w:hAnsi="Arial" w:cs="Arial"/>
                          <w:b/>
                          <w:sz w:val="36"/>
                          <w:szCs w:val="36"/>
                        </w:rPr>
                        <w:t>LONG ROPE BASICS</w:t>
                      </w:r>
                    </w:p>
                  </w:txbxContent>
                </v:textbox>
                <w10:wrap type="square" anchorx="margin" anchory="page"/>
              </v:shape>
            </w:pict>
          </mc:Fallback>
        </mc:AlternateContent>
      </w:r>
      <w:r>
        <w:rPr>
          <w:noProof/>
        </w:rPr>
        <w:drawing>
          <wp:anchor distT="0" distB="0" distL="114300" distR="114300" simplePos="0" relativeHeight="251669504" behindDoc="0" locked="0" layoutInCell="1" allowOverlap="1" wp14:anchorId="7D61FC62" wp14:editId="331C386F">
            <wp:simplePos x="0" y="0"/>
            <wp:positionH relativeFrom="page">
              <wp:posOffset>4008755</wp:posOffset>
            </wp:positionH>
            <wp:positionV relativeFrom="page">
              <wp:posOffset>339979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Pr>
          <w:noProof/>
        </w:rPr>
        <mc:AlternateContent>
          <mc:Choice Requires="wps">
            <w:drawing>
              <wp:anchor distT="0" distB="0" distL="114300" distR="114300" simplePos="0" relativeHeight="251670528" behindDoc="0" locked="0" layoutInCell="1" allowOverlap="1" wp14:anchorId="5CADC57A" wp14:editId="117DBA48">
                <wp:simplePos x="0" y="0"/>
                <wp:positionH relativeFrom="page">
                  <wp:posOffset>506095</wp:posOffset>
                </wp:positionH>
                <wp:positionV relativeFrom="page">
                  <wp:posOffset>2014220</wp:posOffset>
                </wp:positionV>
                <wp:extent cx="4138930" cy="1505585"/>
                <wp:effectExtent l="0" t="0" r="0" b="0"/>
                <wp:wrapThrough wrapText="bothSides">
                  <wp:wrapPolygon edited="0">
                    <wp:start x="133" y="0"/>
                    <wp:lineTo x="133" y="21135"/>
                    <wp:lineTo x="21342" y="21135"/>
                    <wp:lineTo x="21342" y="0"/>
                    <wp:lineTo x="133" y="0"/>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5055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2B69D3" w14:textId="77777777" w:rsidR="00C50D1F" w:rsidRPr="005B2451" w:rsidRDefault="00C50D1F" w:rsidP="00C50D1F">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14:paraId="6A87909A" w14:textId="77777777" w:rsidR="00C50D1F" w:rsidRPr="002E2F38" w:rsidRDefault="00C50D1F" w:rsidP="00C50D1F">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components of skill-related fitness required for jumping and turning a long rope.</w:t>
                            </w:r>
                          </w:p>
                          <w:p w14:paraId="6DC352B0" w14:textId="77777777" w:rsidR="00C50D1F" w:rsidRPr="002E2F38" w:rsidRDefault="00C50D1F" w:rsidP="00C50D1F">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give an example of how I can improve my skill-related fitness at home.</w:t>
                            </w:r>
                          </w:p>
                          <w:p w14:paraId="7948159B" w14:textId="77777777" w:rsidR="00C50D1F" w:rsidRPr="002E2F38" w:rsidRDefault="00C50D1F" w:rsidP="00C50D1F">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with another rope turner in order to turn a rope for a jumper to jump.</w:t>
                            </w:r>
                          </w:p>
                          <w:p w14:paraId="5D71DC42" w14:textId="77777777" w:rsidR="00C50D1F" w:rsidRDefault="00C50D1F" w:rsidP="00C50D1F">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4" o:spid="_x0000_s1027" type="#_x0000_t202" style="position:absolute;margin-left:39.85pt;margin-top:158.6pt;width:325.9pt;height:118.55pt;z-index:25167052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VzHKNICAAAa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" filled="f" stroked="f">
                <v:textbox>
                  <w:txbxContent>
                    <w:p w:rsidR="00C50D1F" w:rsidRPr="005B2451" w:rsidRDefault="00C50D1F" w:rsidP="00C50D1F">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rsidR="00C50D1F" w:rsidRPr="002E2F38" w:rsidRDefault="00C50D1F" w:rsidP="00C50D1F">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components of skill-related fitness required for jumping and turning a long rope.</w:t>
                      </w:r>
                    </w:p>
                    <w:p w:rsidR="00C50D1F" w:rsidRPr="002E2F38" w:rsidRDefault="00C50D1F" w:rsidP="00C50D1F">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give an example of how I can improve my skill-related fitness at home.</w:t>
                      </w:r>
                    </w:p>
                    <w:p w:rsidR="00C50D1F" w:rsidRPr="002E2F38" w:rsidRDefault="00C50D1F" w:rsidP="00C50D1F">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with another rope turner in order to turn a rope for a jumper to jump.</w:t>
                      </w:r>
                    </w:p>
                    <w:p w:rsidR="00C50D1F" w:rsidRDefault="00C50D1F" w:rsidP="00C50D1F">
                      <w:pPr>
                        <w:pStyle w:val="ListParagraph"/>
                        <w:ind w:left="360"/>
                      </w:pPr>
                    </w:p>
                  </w:txbxContent>
                </v:textbox>
                <w10:wrap type="through" anchorx="page" anchory="page"/>
              </v:shape>
            </w:pict>
          </mc:Fallback>
        </mc:AlternateContent>
      </w:r>
      <w:r>
        <w:rPr>
          <w:noProof/>
        </w:rPr>
        <mc:AlternateContent>
          <mc:Choice Requires="wps">
            <w:drawing>
              <wp:anchor distT="0" distB="0" distL="114300" distR="114300" simplePos="0" relativeHeight="251671552" behindDoc="0" locked="0" layoutInCell="1" allowOverlap="1" wp14:anchorId="1F601148" wp14:editId="4383C8AE">
                <wp:simplePos x="0" y="0"/>
                <wp:positionH relativeFrom="page">
                  <wp:posOffset>4846320</wp:posOffset>
                </wp:positionH>
                <wp:positionV relativeFrom="page">
                  <wp:posOffset>2013585</wp:posOffset>
                </wp:positionV>
                <wp:extent cx="2343150"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C9A081" w14:textId="77777777" w:rsidR="00C50D1F" w:rsidRPr="00CD2FA6" w:rsidRDefault="00C50D1F" w:rsidP="00C50D1F">
                            <w:pPr>
                              <w:pStyle w:val="ListParagraph"/>
                              <w:numPr>
                                <w:ilvl w:val="0"/>
                                <w:numId w:val="23"/>
                              </w:numPr>
                            </w:pPr>
                            <w:r>
                              <w:rPr>
                                <w:rFonts w:ascii="Arial" w:hAnsi="Arial" w:cs="Arial"/>
                                <w:sz w:val="22"/>
                                <w:szCs w:val="22"/>
                              </w:rPr>
                              <w:t>Face Turner</w:t>
                            </w:r>
                          </w:p>
                          <w:p w14:paraId="3D1F6914" w14:textId="77777777" w:rsidR="00C50D1F" w:rsidRPr="00CD2FA6" w:rsidRDefault="00C50D1F" w:rsidP="00C50D1F">
                            <w:pPr>
                              <w:pStyle w:val="ListParagraph"/>
                              <w:numPr>
                                <w:ilvl w:val="0"/>
                                <w:numId w:val="23"/>
                              </w:numPr>
                            </w:pPr>
                            <w:r>
                              <w:rPr>
                                <w:rFonts w:ascii="Arial" w:hAnsi="Arial" w:cs="Arial"/>
                                <w:sz w:val="22"/>
                                <w:szCs w:val="22"/>
                              </w:rPr>
                              <w:t>Watch Rope</w:t>
                            </w:r>
                          </w:p>
                          <w:p w14:paraId="790EF389" w14:textId="77777777" w:rsidR="00C50D1F" w:rsidRPr="008265FF" w:rsidRDefault="00C50D1F" w:rsidP="00C50D1F">
                            <w:pPr>
                              <w:pStyle w:val="ListParagraph"/>
                              <w:numPr>
                                <w:ilvl w:val="0"/>
                                <w:numId w:val="23"/>
                              </w:numPr>
                            </w:pPr>
                            <w:r>
                              <w:rPr>
                                <w:rFonts w:ascii="Arial" w:hAnsi="Arial" w:cs="Arial"/>
                                <w:sz w:val="22"/>
                                <w:szCs w:val="22"/>
                              </w:rPr>
                              <w:t>Small Jumps</w:t>
                            </w:r>
                          </w:p>
                          <w:p w14:paraId="4DA1D5B7" w14:textId="77777777" w:rsidR="00C50D1F" w:rsidRPr="008265FF" w:rsidRDefault="00C50D1F" w:rsidP="00C50D1F">
                            <w:pPr>
                              <w:pStyle w:val="ListParagraph"/>
                              <w:numPr>
                                <w:ilvl w:val="0"/>
                                <w:numId w:val="23"/>
                              </w:numPr>
                            </w:pPr>
                            <w:r>
                              <w:rPr>
                                <w:rFonts w:ascii="Arial" w:hAnsi="Arial" w:cs="Arial"/>
                                <w:sz w:val="22"/>
                                <w:szCs w:val="22"/>
                              </w:rPr>
                              <w:t>Keep the Rhythm</w:t>
                            </w:r>
                          </w:p>
                          <w:p w14:paraId="5490AC90" w14:textId="77777777" w:rsidR="00C50D1F" w:rsidRPr="008265FF" w:rsidRDefault="00C50D1F" w:rsidP="00C50D1F"/>
                          <w:p w14:paraId="4D38FD68" w14:textId="77777777" w:rsidR="00C50D1F" w:rsidRPr="008265FF" w:rsidRDefault="00C50D1F" w:rsidP="00C50D1F">
                            <w:pPr>
                              <w:pStyle w:val="ListParagraph"/>
                              <w:numPr>
                                <w:ilvl w:val="0"/>
                                <w:numId w:val="23"/>
                              </w:numPr>
                            </w:pPr>
                            <w:r>
                              <w:rPr>
                                <w:rFonts w:ascii="Arial" w:hAnsi="Arial" w:cs="Arial"/>
                                <w:sz w:val="22"/>
                                <w:szCs w:val="22"/>
                              </w:rPr>
                              <w:t>Turn with Arms</w:t>
                            </w:r>
                          </w:p>
                          <w:p w14:paraId="1E5E6A9B" w14:textId="77777777" w:rsidR="00C50D1F" w:rsidRPr="005B2451" w:rsidRDefault="00C50D1F" w:rsidP="00C50D1F">
                            <w:pPr>
                              <w:pStyle w:val="ListParagraph"/>
                              <w:numPr>
                                <w:ilvl w:val="0"/>
                                <w:numId w:val="23"/>
                              </w:numPr>
                            </w:pPr>
                            <w:r>
                              <w:rPr>
                                <w:rFonts w:ascii="Arial" w:hAnsi="Arial" w:cs="Arial"/>
                                <w:sz w:val="22"/>
                                <w:szCs w:val="22"/>
                              </w:rPr>
                              <w:t>Watch Jumper’s Feet</w:t>
                            </w:r>
                          </w:p>
                          <w:p w14:paraId="272C7E66" w14:textId="77777777" w:rsidR="00C50D1F" w:rsidRPr="008265FF" w:rsidRDefault="00C50D1F" w:rsidP="00C50D1F">
                            <w:pPr>
                              <w:pStyle w:val="ListParagraph"/>
                              <w:numPr>
                                <w:ilvl w:val="0"/>
                                <w:numId w:val="23"/>
                              </w:numPr>
                            </w:pPr>
                            <w:r>
                              <w:rPr>
                                <w:rFonts w:ascii="Arial" w:hAnsi="Arial" w:cs="Arial"/>
                                <w:sz w:val="22"/>
                                <w:szCs w:val="22"/>
                              </w:rPr>
                              <w:t>Keep the Rhythm</w:t>
                            </w:r>
                          </w:p>
                          <w:p w14:paraId="70F9CA78" w14:textId="77777777" w:rsidR="00C50D1F" w:rsidRDefault="00C50D1F" w:rsidP="00C50D1F">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5" o:spid="_x0000_s1028" type="#_x0000_t202" style="position:absolute;margin-left:381.6pt;margin-top:158.55pt;width:184.5pt;height:113.6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" filled="f" stroked="f">
                <v:textbox>
                  <w:txbxContent>
                    <w:p w:rsidR="00C50D1F" w:rsidRPr="00CD2FA6" w:rsidRDefault="00C50D1F" w:rsidP="00C50D1F">
                      <w:pPr>
                        <w:pStyle w:val="ListParagraph"/>
                        <w:numPr>
                          <w:ilvl w:val="0"/>
                          <w:numId w:val="23"/>
                        </w:numPr>
                      </w:pPr>
                      <w:r>
                        <w:rPr>
                          <w:rFonts w:ascii="Arial" w:hAnsi="Arial" w:cs="Arial"/>
                          <w:sz w:val="22"/>
                          <w:szCs w:val="22"/>
                        </w:rPr>
                        <w:t>Face Turner</w:t>
                      </w:r>
                    </w:p>
                    <w:p w:rsidR="00C50D1F" w:rsidRPr="00CD2FA6" w:rsidRDefault="00C50D1F" w:rsidP="00C50D1F">
                      <w:pPr>
                        <w:pStyle w:val="ListParagraph"/>
                        <w:numPr>
                          <w:ilvl w:val="0"/>
                          <w:numId w:val="23"/>
                        </w:numPr>
                      </w:pPr>
                      <w:r>
                        <w:rPr>
                          <w:rFonts w:ascii="Arial" w:hAnsi="Arial" w:cs="Arial"/>
                          <w:sz w:val="22"/>
                          <w:szCs w:val="22"/>
                        </w:rPr>
                        <w:t>Watch Rope</w:t>
                      </w:r>
                    </w:p>
                    <w:p w:rsidR="00C50D1F" w:rsidRPr="008265FF" w:rsidRDefault="00C50D1F" w:rsidP="00C50D1F">
                      <w:pPr>
                        <w:pStyle w:val="ListParagraph"/>
                        <w:numPr>
                          <w:ilvl w:val="0"/>
                          <w:numId w:val="23"/>
                        </w:numPr>
                      </w:pPr>
                      <w:r>
                        <w:rPr>
                          <w:rFonts w:ascii="Arial" w:hAnsi="Arial" w:cs="Arial"/>
                          <w:sz w:val="22"/>
                          <w:szCs w:val="22"/>
                        </w:rPr>
                        <w:t>Small Jumps</w:t>
                      </w:r>
                    </w:p>
                    <w:p w:rsidR="00C50D1F" w:rsidRPr="008265FF" w:rsidRDefault="00C50D1F" w:rsidP="00C50D1F">
                      <w:pPr>
                        <w:pStyle w:val="ListParagraph"/>
                        <w:numPr>
                          <w:ilvl w:val="0"/>
                          <w:numId w:val="23"/>
                        </w:numPr>
                      </w:pPr>
                      <w:r>
                        <w:rPr>
                          <w:rFonts w:ascii="Arial" w:hAnsi="Arial" w:cs="Arial"/>
                          <w:sz w:val="22"/>
                          <w:szCs w:val="22"/>
                        </w:rPr>
                        <w:t>Keep the Rhythm</w:t>
                      </w:r>
                    </w:p>
                    <w:p w:rsidR="00C50D1F" w:rsidRPr="008265FF" w:rsidRDefault="00C50D1F" w:rsidP="00C50D1F"/>
                    <w:p w:rsidR="00C50D1F" w:rsidRPr="008265FF" w:rsidRDefault="00C50D1F" w:rsidP="00C50D1F">
                      <w:pPr>
                        <w:pStyle w:val="ListParagraph"/>
                        <w:numPr>
                          <w:ilvl w:val="0"/>
                          <w:numId w:val="23"/>
                        </w:numPr>
                      </w:pPr>
                      <w:r>
                        <w:rPr>
                          <w:rFonts w:ascii="Arial" w:hAnsi="Arial" w:cs="Arial"/>
                          <w:sz w:val="22"/>
                          <w:szCs w:val="22"/>
                        </w:rPr>
                        <w:t>Turn with Arms</w:t>
                      </w:r>
                    </w:p>
                    <w:p w:rsidR="00C50D1F" w:rsidRPr="005B2451" w:rsidRDefault="00C50D1F" w:rsidP="00C50D1F">
                      <w:pPr>
                        <w:pStyle w:val="ListParagraph"/>
                        <w:numPr>
                          <w:ilvl w:val="0"/>
                          <w:numId w:val="23"/>
                        </w:numPr>
                      </w:pPr>
                      <w:r>
                        <w:rPr>
                          <w:rFonts w:ascii="Arial" w:hAnsi="Arial" w:cs="Arial"/>
                          <w:sz w:val="22"/>
                          <w:szCs w:val="22"/>
                        </w:rPr>
                        <w:t>Watch Jumper’s Feet</w:t>
                      </w:r>
                    </w:p>
                    <w:p w:rsidR="00C50D1F" w:rsidRPr="008265FF" w:rsidRDefault="00C50D1F" w:rsidP="00C50D1F">
                      <w:pPr>
                        <w:pStyle w:val="ListParagraph"/>
                        <w:numPr>
                          <w:ilvl w:val="0"/>
                          <w:numId w:val="23"/>
                        </w:numPr>
                      </w:pPr>
                      <w:r>
                        <w:rPr>
                          <w:rFonts w:ascii="Arial" w:hAnsi="Arial" w:cs="Arial"/>
                          <w:sz w:val="22"/>
                          <w:szCs w:val="22"/>
                        </w:rPr>
                        <w:t>Keep the Rhythm</w:t>
                      </w:r>
                    </w:p>
                    <w:p w:rsidR="00C50D1F" w:rsidRDefault="00C50D1F" w:rsidP="00C50D1F">
                      <w:pPr>
                        <w:pStyle w:val="ListParagraph"/>
                        <w:ind w:left="432"/>
                      </w:pPr>
                    </w:p>
                  </w:txbxContent>
                </v:textbox>
                <w10:wrap type="through" anchorx="page" anchory="page"/>
              </v:shape>
            </w:pict>
          </mc:Fallback>
        </mc:AlternateContent>
      </w:r>
      <w:r>
        <w:rPr>
          <w:noProof/>
        </w:rPr>
        <mc:AlternateContent>
          <mc:Choice Requires="wps">
            <w:drawing>
              <wp:anchor distT="0" distB="0" distL="114300" distR="114300" simplePos="0" relativeHeight="251672576" behindDoc="0" locked="0" layoutInCell="1" allowOverlap="1" wp14:anchorId="31B686AA" wp14:editId="4258FE3A">
                <wp:simplePos x="0" y="0"/>
                <wp:positionH relativeFrom="page">
                  <wp:posOffset>532765</wp:posOffset>
                </wp:positionH>
                <wp:positionV relativeFrom="page">
                  <wp:posOffset>39712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2C8A10" w14:textId="77777777" w:rsidR="00C50D1F" w:rsidRDefault="00C50D1F" w:rsidP="00C50D1F">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EB97DC0" w14:textId="77777777" w:rsidR="00C50D1F" w:rsidRDefault="00C50D1F" w:rsidP="00C50D1F">
                            <w:pPr>
                              <w:pStyle w:val="ListParagraph"/>
                              <w:numPr>
                                <w:ilvl w:val="0"/>
                                <w:numId w:val="24"/>
                              </w:numPr>
                              <w:rPr>
                                <w:rFonts w:ascii="Arial" w:hAnsi="Arial"/>
                                <w:sz w:val="22"/>
                                <w:szCs w:val="22"/>
                              </w:rPr>
                            </w:pPr>
                            <w:r>
                              <w:rPr>
                                <w:rFonts w:ascii="Arial" w:hAnsi="Arial"/>
                                <w:sz w:val="22"/>
                                <w:szCs w:val="22"/>
                              </w:rPr>
                              <w:t xml:space="preserve">1 long jump rope per 3 students </w:t>
                            </w:r>
                          </w:p>
                          <w:p w14:paraId="6D1A04D7" w14:textId="77777777" w:rsidR="00C50D1F" w:rsidRPr="00F1777C" w:rsidRDefault="00C50D1F" w:rsidP="00C50D1F">
                            <w:pPr>
                              <w:pStyle w:val="ListParagraph"/>
                              <w:numPr>
                                <w:ilvl w:val="0"/>
                                <w:numId w:val="24"/>
                              </w:numPr>
                              <w:rPr>
                                <w:rFonts w:ascii="Arial" w:hAnsi="Arial"/>
                                <w:sz w:val="22"/>
                                <w:szCs w:val="22"/>
                              </w:rPr>
                            </w:pPr>
                            <w:r>
                              <w:rPr>
                                <w:rFonts w:ascii="Arial" w:hAnsi="Arial"/>
                                <w:sz w:val="22"/>
                                <w:szCs w:val="22"/>
                              </w:rPr>
                              <w:t>1 Long Rope Progression Card per 3 students</w:t>
                            </w:r>
                          </w:p>
                          <w:p w14:paraId="1A38A0FF" w14:textId="77777777" w:rsidR="00C50D1F" w:rsidRPr="00F13CB6" w:rsidRDefault="00C50D1F" w:rsidP="00C50D1F">
                            <w:pPr>
                              <w:pStyle w:val="ListParagraph"/>
                              <w:ind w:left="360"/>
                              <w:rPr>
                                <w:rFonts w:ascii="Arial" w:hAnsi="Arial"/>
                                <w:sz w:val="22"/>
                                <w:szCs w:val="22"/>
                              </w:rPr>
                            </w:pPr>
                          </w:p>
                          <w:p w14:paraId="098517E7" w14:textId="77777777" w:rsidR="00C50D1F" w:rsidRDefault="00C50D1F" w:rsidP="00C50D1F">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1F2B469" w14:textId="77777777" w:rsidR="00C50D1F" w:rsidRPr="0015177B" w:rsidRDefault="00C50D1F" w:rsidP="00C50D1F">
                            <w:pPr>
                              <w:pStyle w:val="ListParagraph"/>
                              <w:numPr>
                                <w:ilvl w:val="0"/>
                                <w:numId w:val="11"/>
                              </w:numPr>
                              <w:rPr>
                                <w:rFonts w:ascii="Arial" w:hAnsi="Arial"/>
                                <w:sz w:val="22"/>
                              </w:rPr>
                            </w:pPr>
                            <w:r>
                              <w:rPr>
                                <w:rFonts w:ascii="Arial" w:hAnsi="Arial"/>
                                <w:sz w:val="22"/>
                              </w:rPr>
                              <w:t>Divide students into groups of 3, each group with a long jump rope.</w:t>
                            </w:r>
                          </w:p>
                          <w:p w14:paraId="67000286" w14:textId="77777777" w:rsidR="00C50D1F" w:rsidRDefault="00C50D1F" w:rsidP="00C50D1F">
                            <w:pPr>
                              <w:pStyle w:val="ListParagraph"/>
                              <w:numPr>
                                <w:ilvl w:val="0"/>
                                <w:numId w:val="11"/>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the rope safely.</w:t>
                            </w:r>
                          </w:p>
                          <w:p w14:paraId="066DBB7B" w14:textId="77777777" w:rsidR="00C50D1F" w:rsidRPr="007E3A7D" w:rsidRDefault="00C50D1F" w:rsidP="00C50D1F">
                            <w:pPr>
                              <w:pStyle w:val="ListParagraph"/>
                              <w:numPr>
                                <w:ilvl w:val="0"/>
                                <w:numId w:val="11"/>
                              </w:numPr>
                              <w:rPr>
                                <w:rFonts w:ascii="Arial" w:hAnsi="Arial"/>
                                <w:sz w:val="22"/>
                              </w:rPr>
                            </w:pPr>
                            <w:r>
                              <w:rPr>
                                <w:rFonts w:ascii="Arial" w:hAnsi="Arial"/>
                                <w:sz w:val="22"/>
                              </w:rPr>
                              <w:t>Provide each group with a Long Rope Progression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116" o:spid="_x0000_s1029" type="#_x0000_t202" style="position:absolute;margin-left:41.95pt;margin-top:312.7pt;width:273.9pt;height:198.3pt;z-index:25167257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" filled="f" stroked="f">
                <v:textbox>
                  <w:txbxContent>
                    <w:p w:rsidR="00C50D1F" w:rsidRDefault="00C50D1F" w:rsidP="00C50D1F">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C50D1F" w:rsidRDefault="00C50D1F" w:rsidP="00C50D1F">
                      <w:pPr>
                        <w:pStyle w:val="ListParagraph"/>
                        <w:numPr>
                          <w:ilvl w:val="0"/>
                          <w:numId w:val="24"/>
                        </w:numPr>
                        <w:rPr>
                          <w:rFonts w:ascii="Arial" w:hAnsi="Arial"/>
                          <w:sz w:val="22"/>
                          <w:szCs w:val="22"/>
                        </w:rPr>
                      </w:pPr>
                      <w:r>
                        <w:rPr>
                          <w:rFonts w:ascii="Arial" w:hAnsi="Arial"/>
                          <w:sz w:val="22"/>
                          <w:szCs w:val="22"/>
                        </w:rPr>
                        <w:t xml:space="preserve">1 long jump rope per 3 students </w:t>
                      </w:r>
                    </w:p>
                    <w:p w:rsidR="00C50D1F" w:rsidRPr="00F1777C" w:rsidRDefault="00C50D1F" w:rsidP="00C50D1F">
                      <w:pPr>
                        <w:pStyle w:val="ListParagraph"/>
                        <w:numPr>
                          <w:ilvl w:val="0"/>
                          <w:numId w:val="24"/>
                        </w:numPr>
                        <w:rPr>
                          <w:rFonts w:ascii="Arial" w:hAnsi="Arial"/>
                          <w:sz w:val="22"/>
                          <w:szCs w:val="22"/>
                        </w:rPr>
                      </w:pPr>
                      <w:r>
                        <w:rPr>
                          <w:rFonts w:ascii="Arial" w:hAnsi="Arial"/>
                          <w:sz w:val="22"/>
                          <w:szCs w:val="22"/>
                        </w:rPr>
                        <w:t>1 Long Rope Progression Card per 3 students</w:t>
                      </w:r>
                    </w:p>
                    <w:p w:rsidR="00C50D1F" w:rsidRPr="00F13CB6" w:rsidRDefault="00C50D1F" w:rsidP="00C50D1F">
                      <w:pPr>
                        <w:pStyle w:val="ListParagraph"/>
                        <w:ind w:left="360"/>
                        <w:rPr>
                          <w:rFonts w:ascii="Arial" w:hAnsi="Arial"/>
                          <w:sz w:val="22"/>
                          <w:szCs w:val="22"/>
                        </w:rPr>
                      </w:pPr>
                    </w:p>
                    <w:p w:rsidR="00C50D1F" w:rsidRDefault="00C50D1F" w:rsidP="00C50D1F">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C50D1F" w:rsidRPr="0015177B" w:rsidRDefault="00C50D1F" w:rsidP="00C50D1F">
                      <w:pPr>
                        <w:pStyle w:val="ListParagraph"/>
                        <w:numPr>
                          <w:ilvl w:val="0"/>
                          <w:numId w:val="11"/>
                        </w:numPr>
                        <w:rPr>
                          <w:rFonts w:ascii="Arial" w:hAnsi="Arial"/>
                          <w:sz w:val="22"/>
                        </w:rPr>
                      </w:pPr>
                      <w:r>
                        <w:rPr>
                          <w:rFonts w:ascii="Arial" w:hAnsi="Arial"/>
                          <w:sz w:val="22"/>
                        </w:rPr>
                        <w:t>Divide students into groups of 3, each group with a long jump rope.</w:t>
                      </w:r>
                    </w:p>
                    <w:p w:rsidR="00C50D1F" w:rsidRDefault="00C50D1F" w:rsidP="00C50D1F">
                      <w:pPr>
                        <w:pStyle w:val="ListParagraph"/>
                        <w:numPr>
                          <w:ilvl w:val="0"/>
                          <w:numId w:val="11"/>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the rope safely.</w:t>
                      </w:r>
                    </w:p>
                    <w:p w:rsidR="00C50D1F" w:rsidRPr="007E3A7D" w:rsidRDefault="00C50D1F" w:rsidP="00C50D1F">
                      <w:pPr>
                        <w:pStyle w:val="ListParagraph"/>
                        <w:numPr>
                          <w:ilvl w:val="0"/>
                          <w:numId w:val="11"/>
                        </w:numPr>
                        <w:rPr>
                          <w:rFonts w:ascii="Arial" w:hAnsi="Arial"/>
                          <w:sz w:val="22"/>
                        </w:rPr>
                      </w:pPr>
                      <w:r>
                        <w:rPr>
                          <w:rFonts w:ascii="Arial" w:hAnsi="Arial"/>
                          <w:sz w:val="22"/>
                        </w:rPr>
                        <w:t>Provide each group with a Long Rope Progression Card.</w:t>
                      </w:r>
                    </w:p>
                  </w:txbxContent>
                </v:textbox>
                <w10:wrap type="through" anchorx="page" anchory="page"/>
              </v:shape>
            </w:pict>
          </mc:Fallback>
        </mc:AlternateContent>
      </w:r>
      <w:r>
        <w:rPr>
          <w:noProof/>
        </w:rPr>
        <mc:AlternateContent>
          <mc:Choice Requires="wps">
            <w:drawing>
              <wp:anchor distT="0" distB="0" distL="114300" distR="114300" simplePos="0" relativeHeight="251673600" behindDoc="0" locked="0" layoutInCell="1" allowOverlap="1" wp14:anchorId="6B1DC212" wp14:editId="6FAB25EC">
                <wp:simplePos x="0" y="0"/>
                <wp:positionH relativeFrom="page">
                  <wp:posOffset>521335</wp:posOffset>
                </wp:positionH>
                <wp:positionV relativeFrom="page">
                  <wp:posOffset>6604000</wp:posOffset>
                </wp:positionV>
                <wp:extent cx="6858000" cy="2757170"/>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29B4A4" w14:textId="77777777" w:rsidR="00C50D1F" w:rsidRDefault="00C50D1F" w:rsidP="00C50D1F">
                            <w:pPr>
                              <w:rPr>
                                <w:rFonts w:ascii="Arial" w:hAnsi="Arial"/>
                                <w:b/>
                                <w:sz w:val="22"/>
                              </w:rPr>
                            </w:pPr>
                            <w:r>
                              <w:rPr>
                                <w:rFonts w:ascii="Arial" w:hAnsi="Arial"/>
                                <w:b/>
                                <w:sz w:val="22"/>
                              </w:rPr>
                              <w:t>Activity Procedures:</w:t>
                            </w:r>
                          </w:p>
                          <w:p w14:paraId="0603B180" w14:textId="77777777" w:rsidR="00C50D1F" w:rsidRPr="007E3A7D" w:rsidRDefault="00C50D1F" w:rsidP="00C50D1F">
                            <w:pPr>
                              <w:numPr>
                                <w:ilvl w:val="0"/>
                                <w:numId w:val="29"/>
                              </w:numPr>
                              <w:contextualSpacing/>
                              <w:rPr>
                                <w:rFonts w:ascii="Arial" w:hAnsi="Arial" w:cs="Arial"/>
                                <w:b/>
                                <w:sz w:val="22"/>
                                <w:szCs w:val="22"/>
                              </w:rPr>
                            </w:pPr>
                            <w:r>
                              <w:rPr>
                                <w:rFonts w:ascii="Arial" w:hAnsi="Arial"/>
                                <w:sz w:val="22"/>
                                <w:szCs w:val="22"/>
                              </w:rPr>
                              <w:t xml:space="preserve">Today we are going to work on skills using long jump ropes. In groups of 3 you will practice turning and jumping the rope by following the skill instructions on the Long Rope </w:t>
                            </w:r>
                            <w:r w:rsidRPr="007E3A7D">
                              <w:rPr>
                                <w:rFonts w:ascii="Arial" w:hAnsi="Arial"/>
                                <w:sz w:val="22"/>
                                <w:szCs w:val="22"/>
                              </w:rPr>
                              <w:t>Progression Card.</w:t>
                            </w:r>
                          </w:p>
                          <w:p w14:paraId="56BD3EA2" w14:textId="77777777" w:rsidR="00C50D1F" w:rsidRPr="00E64C75" w:rsidRDefault="00C50D1F" w:rsidP="00C50D1F">
                            <w:pPr>
                              <w:numPr>
                                <w:ilvl w:val="0"/>
                                <w:numId w:val="29"/>
                              </w:numPr>
                              <w:contextualSpacing/>
                              <w:rPr>
                                <w:rFonts w:ascii="Arial" w:hAnsi="Arial" w:cs="Arial"/>
                                <w:b/>
                                <w:sz w:val="22"/>
                                <w:szCs w:val="22"/>
                              </w:rPr>
                            </w:pPr>
                            <w:r>
                              <w:rPr>
                                <w:rFonts w:ascii="Arial" w:hAnsi="Arial"/>
                                <w:sz w:val="22"/>
                                <w:szCs w:val="22"/>
                              </w:rPr>
                              <w:t>When I see that a group has mastered one of the skills on the card, I’ll stop the class so we can watch a demonstration.</w:t>
                            </w:r>
                          </w:p>
                          <w:p w14:paraId="3518C377" w14:textId="77777777" w:rsidR="00C50D1F" w:rsidRPr="00514FE4" w:rsidRDefault="00C50D1F" w:rsidP="00C50D1F">
                            <w:pPr>
                              <w:numPr>
                                <w:ilvl w:val="0"/>
                                <w:numId w:val="29"/>
                              </w:numPr>
                              <w:contextualSpacing/>
                              <w:rPr>
                                <w:rFonts w:ascii="Arial" w:hAnsi="Arial" w:cs="Arial"/>
                                <w:b/>
                                <w:sz w:val="22"/>
                                <w:szCs w:val="22"/>
                              </w:rPr>
                            </w:pPr>
                            <w:r>
                              <w:rPr>
                                <w:rFonts w:ascii="Arial" w:hAnsi="Arial"/>
                                <w:sz w:val="22"/>
                                <w:szCs w:val="22"/>
                              </w:rPr>
                              <w:t>When you hear the music, begin. When you hear the music stop, freeze and listen for instructions.</w:t>
                            </w:r>
                          </w:p>
                          <w:p w14:paraId="120F7451" w14:textId="77777777" w:rsidR="00C50D1F" w:rsidRPr="00E64C75" w:rsidRDefault="00C50D1F" w:rsidP="00C50D1F">
                            <w:pPr>
                              <w:contextualSpacing/>
                              <w:rPr>
                                <w:rFonts w:ascii="Arial" w:hAnsi="Arial" w:cs="Arial"/>
                                <w:b/>
                                <w:sz w:val="22"/>
                                <w:szCs w:val="22"/>
                              </w:rPr>
                            </w:pPr>
                          </w:p>
                          <w:p w14:paraId="75EDF0DC" w14:textId="77777777" w:rsidR="00C50D1F" w:rsidRPr="00DD404F" w:rsidRDefault="00C50D1F" w:rsidP="00C50D1F">
                            <w:pPr>
                              <w:rPr>
                                <w:rFonts w:ascii="Arial" w:hAnsi="Arial" w:cs="Arial"/>
                                <w:b/>
                                <w:sz w:val="22"/>
                                <w:szCs w:val="22"/>
                              </w:rPr>
                            </w:pPr>
                            <w:r w:rsidRPr="00DD404F">
                              <w:rPr>
                                <w:rFonts w:ascii="Arial" w:hAnsi="Arial" w:cs="Arial"/>
                                <w:b/>
                                <w:sz w:val="22"/>
                                <w:szCs w:val="22"/>
                              </w:rPr>
                              <w:t>Grade Level Progression:</w:t>
                            </w:r>
                          </w:p>
                          <w:p w14:paraId="443E12EB" w14:textId="77777777" w:rsidR="00C50D1F" w:rsidRPr="00F13CB6" w:rsidRDefault="00C50D1F" w:rsidP="00C50D1F">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1C68A9E6" w14:textId="77777777" w:rsidR="00C50D1F" w:rsidRDefault="00C50D1F" w:rsidP="00C50D1F">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during their turn as jumpers.</w:t>
                            </w:r>
                          </w:p>
                          <w:p w14:paraId="764A9EF0" w14:textId="77777777" w:rsidR="00C50D1F" w:rsidRPr="00C81815" w:rsidRDefault="00C50D1F" w:rsidP="00C50D1F">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Allow groups of 3 or 4 to create basic long rope routines.</w:t>
                            </w:r>
                          </w:p>
                          <w:p w14:paraId="27C05AD8" w14:textId="77777777" w:rsidR="00C50D1F" w:rsidRDefault="00C50D1F" w:rsidP="00C50D1F">
                            <w:pPr>
                              <w:rPr>
                                <w:rFonts w:ascii="Arial" w:hAnsi="Arial" w:cs="Arial"/>
                                <w:sz w:val="22"/>
                                <w:szCs w:val="22"/>
                              </w:rPr>
                            </w:pPr>
                          </w:p>
                          <w:p w14:paraId="1969DB7A" w14:textId="77777777" w:rsidR="00C50D1F" w:rsidRPr="00461D28" w:rsidRDefault="00C50D1F" w:rsidP="00C50D1F">
                            <w:pPr>
                              <w:rPr>
                                <w:rFonts w:ascii="Arial" w:hAnsi="Arial"/>
                                <w:sz w:val="22"/>
                              </w:rPr>
                            </w:pPr>
                          </w:p>
                          <w:p w14:paraId="0D1583FB" w14:textId="77777777" w:rsidR="00C50D1F" w:rsidRPr="00437F5E" w:rsidRDefault="00C50D1F" w:rsidP="00C50D1F">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7" o:spid="_x0000_s1030" type="#_x0000_t202" style="position:absolute;margin-left:41.05pt;margin-top:520pt;width:540pt;height:217.1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" filled="f" stroked="f">
                <v:textbox>
                  <w:txbxContent>
                    <w:p w:rsidR="00C50D1F" w:rsidRDefault="00C50D1F" w:rsidP="00C50D1F">
                      <w:pPr>
                        <w:rPr>
                          <w:rFonts w:ascii="Arial" w:hAnsi="Arial"/>
                          <w:b/>
                          <w:sz w:val="22"/>
                        </w:rPr>
                      </w:pPr>
                      <w:r>
                        <w:rPr>
                          <w:rFonts w:ascii="Arial" w:hAnsi="Arial"/>
                          <w:b/>
                          <w:sz w:val="22"/>
                        </w:rPr>
                        <w:t>Activity Procedures:</w:t>
                      </w:r>
                    </w:p>
                    <w:p w:rsidR="00C50D1F" w:rsidRPr="007E3A7D" w:rsidRDefault="00C50D1F" w:rsidP="00C50D1F">
                      <w:pPr>
                        <w:numPr>
                          <w:ilvl w:val="0"/>
                          <w:numId w:val="29"/>
                        </w:numPr>
                        <w:contextualSpacing/>
                        <w:rPr>
                          <w:rFonts w:ascii="Arial" w:hAnsi="Arial" w:cs="Arial"/>
                          <w:b/>
                          <w:sz w:val="22"/>
                          <w:szCs w:val="22"/>
                        </w:rPr>
                      </w:pPr>
                      <w:r>
                        <w:rPr>
                          <w:rFonts w:ascii="Arial" w:hAnsi="Arial"/>
                          <w:sz w:val="22"/>
                          <w:szCs w:val="22"/>
                        </w:rPr>
                        <w:t xml:space="preserve">Today we are going to work on skills using long jump ropes. In groups of 3 you will practice turning and jumping the rope by following the skill instructions on the Long Rope </w:t>
                      </w:r>
                      <w:r w:rsidRPr="007E3A7D">
                        <w:rPr>
                          <w:rFonts w:ascii="Arial" w:hAnsi="Arial"/>
                          <w:sz w:val="22"/>
                          <w:szCs w:val="22"/>
                        </w:rPr>
                        <w:t>Progression Card.</w:t>
                      </w:r>
                    </w:p>
                    <w:p w:rsidR="00C50D1F" w:rsidRPr="00E64C75" w:rsidRDefault="00C50D1F" w:rsidP="00C50D1F">
                      <w:pPr>
                        <w:numPr>
                          <w:ilvl w:val="0"/>
                          <w:numId w:val="29"/>
                        </w:numPr>
                        <w:contextualSpacing/>
                        <w:rPr>
                          <w:rFonts w:ascii="Arial" w:hAnsi="Arial" w:cs="Arial"/>
                          <w:b/>
                          <w:sz w:val="22"/>
                          <w:szCs w:val="22"/>
                        </w:rPr>
                      </w:pPr>
                      <w:r>
                        <w:rPr>
                          <w:rFonts w:ascii="Arial" w:hAnsi="Arial"/>
                          <w:sz w:val="22"/>
                          <w:szCs w:val="22"/>
                        </w:rPr>
                        <w:t>When I see that a group has mastered one of the skills on the card, I’ll stop the class so we can watch a demonstration.</w:t>
                      </w:r>
                    </w:p>
                    <w:p w:rsidR="00C50D1F" w:rsidRPr="00514FE4" w:rsidRDefault="00C50D1F" w:rsidP="00C50D1F">
                      <w:pPr>
                        <w:numPr>
                          <w:ilvl w:val="0"/>
                          <w:numId w:val="29"/>
                        </w:numPr>
                        <w:contextualSpacing/>
                        <w:rPr>
                          <w:rFonts w:ascii="Arial" w:hAnsi="Arial" w:cs="Arial"/>
                          <w:b/>
                          <w:sz w:val="22"/>
                          <w:szCs w:val="22"/>
                        </w:rPr>
                      </w:pPr>
                      <w:r>
                        <w:rPr>
                          <w:rFonts w:ascii="Arial" w:hAnsi="Arial"/>
                          <w:sz w:val="22"/>
                          <w:szCs w:val="22"/>
                        </w:rPr>
                        <w:t>When you hear the music, begin. When you hear the music stop, freeze and listen for instructions.</w:t>
                      </w:r>
                    </w:p>
                    <w:p w:rsidR="00C50D1F" w:rsidRPr="00E64C75" w:rsidRDefault="00C50D1F" w:rsidP="00C50D1F">
                      <w:pPr>
                        <w:contextualSpacing/>
                        <w:rPr>
                          <w:rFonts w:ascii="Arial" w:hAnsi="Arial" w:cs="Arial"/>
                          <w:b/>
                          <w:sz w:val="22"/>
                          <w:szCs w:val="22"/>
                        </w:rPr>
                      </w:pPr>
                    </w:p>
                    <w:p w:rsidR="00C50D1F" w:rsidRPr="00DD404F" w:rsidRDefault="00C50D1F" w:rsidP="00C50D1F">
                      <w:pPr>
                        <w:rPr>
                          <w:rFonts w:ascii="Arial" w:hAnsi="Arial" w:cs="Arial"/>
                          <w:b/>
                          <w:sz w:val="22"/>
                          <w:szCs w:val="22"/>
                        </w:rPr>
                      </w:pPr>
                      <w:r w:rsidRPr="00DD404F">
                        <w:rPr>
                          <w:rFonts w:ascii="Arial" w:hAnsi="Arial" w:cs="Arial"/>
                          <w:b/>
                          <w:sz w:val="22"/>
                          <w:szCs w:val="22"/>
                        </w:rPr>
                        <w:t>Grade Level Progression:</w:t>
                      </w:r>
                    </w:p>
                    <w:p w:rsidR="00C50D1F" w:rsidRPr="00F13CB6" w:rsidRDefault="00C50D1F" w:rsidP="00C50D1F">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rsidR="00C50D1F" w:rsidRDefault="00C50D1F" w:rsidP="00C50D1F">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during their turn as jumpers.</w:t>
                      </w:r>
                    </w:p>
                    <w:p w:rsidR="00C50D1F" w:rsidRPr="00C81815" w:rsidRDefault="00C50D1F" w:rsidP="00C50D1F">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Allow groups of 3 or 4 to create basic long rope routines.</w:t>
                      </w:r>
                    </w:p>
                    <w:p w:rsidR="00C50D1F" w:rsidRDefault="00C50D1F" w:rsidP="00C50D1F">
                      <w:pPr>
                        <w:rPr>
                          <w:rFonts w:ascii="Arial" w:hAnsi="Arial" w:cs="Arial"/>
                          <w:sz w:val="22"/>
                          <w:szCs w:val="22"/>
                        </w:rPr>
                      </w:pPr>
                    </w:p>
                    <w:p w:rsidR="00C50D1F" w:rsidRPr="00461D28" w:rsidRDefault="00C50D1F" w:rsidP="00C50D1F">
                      <w:pPr>
                        <w:rPr>
                          <w:rFonts w:ascii="Arial" w:hAnsi="Arial"/>
                          <w:sz w:val="22"/>
                        </w:rPr>
                      </w:pPr>
                    </w:p>
                    <w:p w:rsidR="00C50D1F" w:rsidRPr="00437F5E" w:rsidRDefault="00C50D1F" w:rsidP="00C50D1F">
                      <w:pPr>
                        <w:rPr>
                          <w:rFonts w:ascii="Arial" w:hAnsi="Arial" w:cs="Arial"/>
                          <w:b/>
                          <w:sz w:val="22"/>
                          <w:szCs w:val="22"/>
                        </w:rPr>
                      </w:pPr>
                    </w:p>
                  </w:txbxContent>
                </v:textbox>
                <w10:wrap type="through" anchorx="page" anchory="page"/>
              </v:shape>
            </w:pict>
          </mc:Fallback>
        </mc:AlternateContent>
      </w:r>
      <w:r w:rsidR="00DE6074">
        <w:rPr>
          <w:noProof/>
        </w:rPr>
        <w:drawing>
          <wp:anchor distT="0" distB="0" distL="114300" distR="114300" simplePos="0" relativeHeight="251659264" behindDoc="0" locked="0" layoutInCell="1" allowOverlap="1" wp14:anchorId="13DAB278" wp14:editId="47FD5014">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DE6074">
        <w:rPr>
          <w:noProof/>
        </w:rPr>
        <w:drawing>
          <wp:anchor distT="0" distB="0" distL="114300" distR="114300" simplePos="0" relativeHeight="251660288" behindDoc="0" locked="0" layoutInCell="1" allowOverlap="1" wp14:anchorId="5BF5E8BB" wp14:editId="03EE2322">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DE6074">
        <w:rPr>
          <w:noProof/>
        </w:rPr>
        <w:drawing>
          <wp:anchor distT="0" distB="0" distL="114300" distR="114300" simplePos="0" relativeHeight="251661312" behindDoc="0" locked="0" layoutInCell="1" allowOverlap="1" wp14:anchorId="61C6709E" wp14:editId="14DB501E">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DE6074">
        <w:rPr>
          <w:noProof/>
        </w:rPr>
        <mc:AlternateContent>
          <mc:Choice Requires="wps">
            <w:drawing>
              <wp:anchor distT="0" distB="0" distL="114300" distR="114300" simplePos="0" relativeHeight="251662336" behindDoc="0" locked="0" layoutInCell="1" allowOverlap="1" wp14:anchorId="3C9D45E5" wp14:editId="788F4877">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8" o:spid="_x0000_s1026" style="position:absolute;z-index:25166233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3360" behindDoc="0" locked="0" layoutInCell="1" allowOverlap="1" wp14:anchorId="2BDBFB1D" wp14:editId="313D4102">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9"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4384" behindDoc="0" locked="0" layoutInCell="1" allowOverlap="1" wp14:anchorId="15F3A96B" wp14:editId="3FB7307C">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60" o:spid="_x0000_s1026" style="position:absolute;z-index:25166438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" strokecolor="#d2232a" strokeweight=".5pt">
                <w10:wrap type="through" anchorx="page" anchory="page"/>
              </v:line>
            </w:pict>
          </mc:Fallback>
        </mc:AlternateContent>
      </w:r>
      <w:r w:rsidR="00500A82">
        <w:br w:type="page"/>
      </w:r>
      <w:r w:rsidR="007736EB">
        <w:lastRenderedPageBreak/>
        <w:br/>
      </w:r>
    </w:p>
    <w:p w14:paraId="75929EF1" w14:textId="77777777" w:rsidR="007736EB" w:rsidRDefault="00C50D1F">
      <w:r>
        <w:rPr>
          <w:noProof/>
        </w:rPr>
        <mc:AlternateContent>
          <mc:Choice Requires="wps">
            <w:drawing>
              <wp:anchor distT="0" distB="0" distL="114300" distR="114300" simplePos="0" relativeHeight="251675648" behindDoc="0" locked="0" layoutInCell="1" allowOverlap="1" wp14:anchorId="71CBCAE1" wp14:editId="3232FEAB">
                <wp:simplePos x="0" y="0"/>
                <wp:positionH relativeFrom="column">
                  <wp:posOffset>2527935</wp:posOffset>
                </wp:positionH>
                <wp:positionV relativeFrom="paragraph">
                  <wp:posOffset>10033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637EFE" w14:textId="77777777" w:rsidR="00C50D1F" w:rsidRPr="002E3B0C" w:rsidRDefault="00C50D1F" w:rsidP="00C50D1F">
                            <w:pPr>
                              <w:jc w:val="center"/>
                              <w:rPr>
                                <w:rFonts w:ascii="Arial" w:hAnsi="Arial" w:cs="Arial"/>
                                <w:b/>
                              </w:rPr>
                            </w:pPr>
                            <w:r>
                              <w:rPr>
                                <w:rFonts w:ascii="Arial" w:hAnsi="Arial" w:cs="Arial"/>
                                <w:b/>
                              </w:rPr>
                              <w:t>LONG ROPE BAS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1" type="#_x0000_t202" style="position:absolute;margin-left:199.05pt;margin-top:7.9pt;width:185.05pt;height:23.4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" filled="f" stroked="f">
                <v:textbox>
                  <w:txbxContent>
                    <w:p w:rsidR="00C50D1F" w:rsidRPr="002E3B0C" w:rsidRDefault="00C50D1F" w:rsidP="00C50D1F">
                      <w:pPr>
                        <w:jc w:val="center"/>
                        <w:rPr>
                          <w:rFonts w:ascii="Arial" w:hAnsi="Arial" w:cs="Arial"/>
                          <w:b/>
                        </w:rPr>
                      </w:pPr>
                      <w:r>
                        <w:rPr>
                          <w:rFonts w:ascii="Arial" w:hAnsi="Arial" w:cs="Arial"/>
                          <w:b/>
                        </w:rPr>
                        <w:t>LONG ROPE BASICS</w:t>
                      </w:r>
                    </w:p>
                  </w:txbxContent>
                </v:textbox>
                <w10:wrap type="square"/>
              </v:shape>
            </w:pict>
          </mc:Fallback>
        </mc:AlternateContent>
      </w:r>
      <w:r w:rsidR="007736EB">
        <w:br/>
      </w:r>
    </w:p>
    <w:p w14:paraId="14E8839B" w14:textId="77777777" w:rsidR="007736EB" w:rsidRDefault="00C50D1F">
      <w:r>
        <w:rPr>
          <w:noProof/>
        </w:rPr>
        <mc:AlternateContent>
          <mc:Choice Requires="wpg">
            <w:drawing>
              <wp:anchor distT="0" distB="0" distL="114300" distR="114300" simplePos="0" relativeHeight="251676672" behindDoc="0" locked="0" layoutInCell="1" allowOverlap="1" wp14:anchorId="6960B35F" wp14:editId="3DCE27C4">
                <wp:simplePos x="0" y="0"/>
                <wp:positionH relativeFrom="page">
                  <wp:posOffset>502920</wp:posOffset>
                </wp:positionH>
                <wp:positionV relativeFrom="page">
                  <wp:posOffset>28619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1624AA" w14:textId="77777777" w:rsidR="00C50D1F" w:rsidRPr="00F1777C" w:rsidRDefault="00C50D1F" w:rsidP="00C50D1F">
                              <w:pPr>
                                <w:rPr>
                                  <w:rFonts w:ascii="Arial" w:hAnsi="Arial"/>
                                  <w:b/>
                                  <w:sz w:val="22"/>
                                  <w:szCs w:val="22"/>
                                  <w:u w:val="single"/>
                                </w:rPr>
                              </w:pPr>
                              <w:r>
                                <w:rPr>
                                  <w:rFonts w:ascii="Arial" w:hAnsi="Arial"/>
                                  <w:sz w:val="22"/>
                                  <w:szCs w:val="22"/>
                                </w:rPr>
                                <w:t>Success, Long Rope, Turn, Rhythm, Improve, Skill-Related Fitness</w:t>
                              </w:r>
                            </w:p>
                            <w:p w14:paraId="32897B61" w14:textId="77777777" w:rsidR="00C50D1F" w:rsidRDefault="00C50D1F" w:rsidP="00C50D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51" o:spid="_x0000_s1032" style="position:absolute;margin-left:39.6pt;margin-top:225.35pt;width:529.2pt;height:35.95pt;z-index:25167667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W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">
                <v:shape id="Picture 384"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PR&#10;dzXGAAAA3AAAAA8AAABkcnMvZG93bnJldi54bWxEj0FLw0AUhO+C/2F5Qm92UysSYrdFKpZePFiL&#10;eHxmX5PU7Nuw+5qm/fVdQehxmJlvmNlicK3qKcTGs4HJOANFXHrbcGVg+/l2n4OKgmyx9UwGThRh&#10;Mb+9mWFh/ZE/qN9IpRKEY4EGapGu0DqWNTmMY98RJ2/ng0NJMlTaBjwmuGv1Q5Y9aYcNp4UaO1rW&#10;VP5uDs5A9bP7Pm9XX5NleN2/D/tSsj4XY0Z3w8szKKFBruH/9toamOaP8HcmHQE9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9F3NcYAAADcAAAADwAAAAAAAAAAAAAAAACc&#10;AgAAZHJzL2Rvd25yZXYueG1sUEsFBgAAAAAEAAQA9wAAAI8DAAAAAA==&#10;">
                  <v:imagedata r:id="rId18" o:title=""/>
                  <v:path arrowok="t"/>
                </v:shape>
                <v:shape id="Text Box 385"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MNHDxAAA&#10;ANwAAAAPAAAAZHJzL2Rvd25yZXYueG1sRI9Pi8IwFMTvC36H8ARva+Kqi1ajyIrgyWX9B94ezbMt&#10;Ni+libZ+e7OwsMdhZn7DzJetLcWDal841jDoKxDEqTMFZxqOh837BIQPyAZLx6ThSR6Wi87bHBPj&#10;Gv6hxz5kIkLYJ6ghD6FKpPRpThZ931XE0bu62mKIss6kqbGJcFvKD6U+pcWC40KOFX3llN72d6vh&#10;tLteziP1na3tuGpcqyTbqdS6121XMxCB2vAf/mtvjYbhZAy/Z+IRkI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DDRw8QAAADcAAAADwAAAAAAAAAAAAAAAACXAgAAZHJzL2Rv&#10;d25yZXYueG1sUEsFBgAAAAAEAAQA9QAAAIgDAAAAAA==&#10;" filled="f" stroked="f">
                  <v:textbox>
                    <w:txbxContent>
                      <w:p w:rsidR="00C50D1F" w:rsidRPr="00F1777C" w:rsidRDefault="00C50D1F" w:rsidP="00C50D1F">
                        <w:pPr>
                          <w:rPr>
                            <w:rFonts w:ascii="Arial" w:hAnsi="Arial"/>
                            <w:b/>
                            <w:sz w:val="22"/>
                            <w:szCs w:val="22"/>
                            <w:u w:val="single"/>
                          </w:rPr>
                        </w:pPr>
                        <w:r>
                          <w:rPr>
                            <w:rFonts w:ascii="Arial" w:hAnsi="Arial"/>
                            <w:sz w:val="22"/>
                            <w:szCs w:val="22"/>
                          </w:rPr>
                          <w:t>Success, Long Rope, Turn, Rhythm, Improve, Skill-Related Fitness</w:t>
                        </w:r>
                      </w:p>
                      <w:p w:rsidR="00C50D1F" w:rsidRDefault="00C50D1F" w:rsidP="00C50D1F"/>
                    </w:txbxContent>
                  </v:textbox>
                </v:shape>
                <w10:wrap type="through" anchorx="page" anchory="page"/>
              </v:group>
            </w:pict>
          </mc:Fallback>
        </mc:AlternateContent>
      </w:r>
      <w:r>
        <w:rPr>
          <w:noProof/>
        </w:rPr>
        <mc:AlternateContent>
          <mc:Choice Requires="wpg">
            <w:drawing>
              <wp:anchor distT="0" distB="0" distL="114300" distR="114300" simplePos="0" relativeHeight="251680768" behindDoc="0" locked="0" layoutInCell="1" allowOverlap="1" wp14:anchorId="28D86565" wp14:editId="10B68958">
                <wp:simplePos x="0" y="0"/>
                <wp:positionH relativeFrom="page">
                  <wp:posOffset>406400</wp:posOffset>
                </wp:positionH>
                <wp:positionV relativeFrom="page">
                  <wp:posOffset>1747520</wp:posOffset>
                </wp:positionV>
                <wp:extent cx="6734810"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244" name="Group 244"/>
                <wp:cNvGraphicFramePr/>
                <a:graphic xmlns:a="http://schemas.openxmlformats.org/drawingml/2006/main">
                  <a:graphicData uri="http://schemas.microsoft.com/office/word/2010/wordprocessingGroup">
                    <wpg:wgp>
                      <wpg:cNvGrpSpPr/>
                      <wpg:grpSpPr>
                        <a:xfrm>
                          <a:off x="0" y="0"/>
                          <a:ext cx="6734810" cy="1000760"/>
                          <a:chOff x="-104265" y="0"/>
                          <a:chExt cx="6735421" cy="1000760"/>
                        </a:xfrm>
                      </wpg:grpSpPr>
                      <pic:pic xmlns:pic="http://schemas.openxmlformats.org/drawingml/2006/picture">
                        <pic:nvPicPr>
                          <pic:cNvPr id="257" name="Picture 25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259" name="Text Box 259"/>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F9EC01" w14:textId="77777777" w:rsidR="00C50D1F" w:rsidRDefault="00C50D1F" w:rsidP="00C50D1F">
                              <w:pPr>
                                <w:pStyle w:val="ListParagraph"/>
                                <w:numPr>
                                  <w:ilvl w:val="0"/>
                                  <w:numId w:val="25"/>
                                </w:numPr>
                                <w:rPr>
                                  <w:rFonts w:ascii="Arial" w:hAnsi="Arial"/>
                                  <w:sz w:val="22"/>
                                  <w:szCs w:val="22"/>
                                </w:rPr>
                              </w:pPr>
                              <w:r>
                                <w:rPr>
                                  <w:rFonts w:ascii="Arial" w:hAnsi="Arial"/>
                                  <w:sz w:val="22"/>
                                  <w:szCs w:val="22"/>
                                </w:rPr>
                                <w:t>Designate students as all-time turners.</w:t>
                              </w:r>
                            </w:p>
                            <w:p w14:paraId="0FDFE903" w14:textId="77777777" w:rsidR="00C50D1F" w:rsidRDefault="00C50D1F" w:rsidP="00C50D1F">
                              <w:pPr>
                                <w:pStyle w:val="ListParagraph"/>
                                <w:numPr>
                                  <w:ilvl w:val="0"/>
                                  <w:numId w:val="25"/>
                                </w:numPr>
                                <w:rPr>
                                  <w:rFonts w:ascii="Arial" w:hAnsi="Arial"/>
                                  <w:sz w:val="22"/>
                                  <w:szCs w:val="22"/>
                                </w:rPr>
                              </w:pPr>
                              <w:r>
                                <w:rPr>
                                  <w:rFonts w:ascii="Arial" w:hAnsi="Arial"/>
                                  <w:sz w:val="22"/>
                                  <w:szCs w:val="22"/>
                                </w:rPr>
                                <w:t>Provide a teaching assistant or peer coach to help students turn the rope.</w:t>
                              </w:r>
                            </w:p>
                            <w:p w14:paraId="1BFADB4E" w14:textId="77777777" w:rsidR="00C50D1F" w:rsidRPr="009F276A" w:rsidRDefault="00C50D1F" w:rsidP="00C50D1F">
                              <w:pPr>
                                <w:pStyle w:val="ListParagraph"/>
                                <w:numPr>
                                  <w:ilvl w:val="0"/>
                                  <w:numId w:val="25"/>
                                </w:numPr>
                                <w:rPr>
                                  <w:rFonts w:ascii="Arial" w:hAnsi="Arial"/>
                                  <w:sz w:val="22"/>
                                  <w:szCs w:val="22"/>
                                </w:rPr>
                              </w:pPr>
                              <w:r>
                                <w:rPr>
                                  <w:rFonts w:ascii="Arial" w:hAnsi="Arial"/>
                                  <w:sz w:val="22"/>
                                  <w:szCs w:val="22"/>
                                </w:rPr>
                                <w:t>Turn the rope very slowly with students stepping over the rope.</w:t>
                              </w:r>
                            </w:p>
                            <w:p w14:paraId="01BBF031" w14:textId="77777777" w:rsidR="00C50D1F" w:rsidRDefault="00C50D1F" w:rsidP="00C50D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244" o:spid="_x0000_s1035" style="position:absolute;margin-left:32pt;margin-top:137.6pt;width:530.3pt;height:78.8pt;z-index:251680768;mso-position-horizontal-relative:page;mso-position-vertical-relative:page;mso-width-relative:margin" coordorigin="-104265" coordsize="6735421,1000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">
                <v:shape id="Picture 257" o:spid="_x0000_s1036"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rl&#10;3EzDAAAA3AAAAA8AAABkcnMvZG93bnJldi54bWxEj0Frg0AUhO+F/oflFXIpzRpJ02BdQzA07TXG&#10;3B/ui0rdt+Ju1P77bKHQ4zAz3zDpbjadGGlwrWUFq2UEgriyuuVaQXn+eNmCcB5ZY2eZFPyQg132&#10;+JBiou3EJxoLX4sAYZeggsb7PpHSVQ0ZdEvbEwfvageDPsihlnrAKcBNJ+Mo2kiDLYeFBnvKG6q+&#10;i5tRsJYYf7rVlfPjs6XykptjfzBKLZ7m/TsIT7P/D/+1v7SC+PUNfs+EIyCzO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SuXcTMMAAADcAAAADwAAAAAAAAAAAAAAAACcAgAA&#10;ZHJzL2Rvd25yZXYueG1sUEsFBgAAAAAEAAQA9wAAAIwDAAAAAA==&#10;">
                  <v:imagedata r:id="rId20" o:title=""/>
                  <v:path arrowok="t"/>
                </v:shape>
                <v:shape id="Text Box 259" o:spid="_x0000_s1037"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PgcxAAA&#10;ANwAAAAPAAAAZHJzL2Rvd25yZXYueG1sRI9Ba8JAFITvBf/D8oTe6q5iikY3QSxCTy1NVfD2yD6T&#10;YPZtyG5N+u+7hUKPw8x8w2zz0bbiTr1vHGuYzxQI4tKZhisNx8/D0wqED8gGW8ek4Zs85NnkYYup&#10;cQN/0L0IlYgQ9ilqqEPoUil9WZNFP3MdcfSurrcYouwraXocIty2cqHUs7TYcFyosaN9TeWt+LIa&#10;Tm/Xy3mp3qsXm3SDG5Vku5ZaP07H3QZEoDH8h//ar0bDIlnD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tfz4HMQAAADcAAAADwAAAAAAAAAAAAAAAACXAgAAZHJzL2Rv&#10;d25yZXYueG1sUEsFBgAAAAAEAAQA9QAAAIgDAAAAAA==&#10;" filled="f" stroked="f">
                  <v:textbox>
                    <w:txbxContent>
                      <w:p w:rsidR="00C50D1F" w:rsidRDefault="00C50D1F" w:rsidP="00C50D1F">
                        <w:pPr>
                          <w:pStyle w:val="ListParagraph"/>
                          <w:numPr>
                            <w:ilvl w:val="0"/>
                            <w:numId w:val="25"/>
                          </w:numPr>
                          <w:rPr>
                            <w:rFonts w:ascii="Arial" w:hAnsi="Arial"/>
                            <w:sz w:val="22"/>
                            <w:szCs w:val="22"/>
                          </w:rPr>
                        </w:pPr>
                        <w:r>
                          <w:rPr>
                            <w:rFonts w:ascii="Arial" w:hAnsi="Arial"/>
                            <w:sz w:val="22"/>
                            <w:szCs w:val="22"/>
                          </w:rPr>
                          <w:t>Designate students as all-time turners.</w:t>
                        </w:r>
                      </w:p>
                      <w:p w:rsidR="00C50D1F" w:rsidRDefault="00C50D1F" w:rsidP="00C50D1F">
                        <w:pPr>
                          <w:pStyle w:val="ListParagraph"/>
                          <w:numPr>
                            <w:ilvl w:val="0"/>
                            <w:numId w:val="25"/>
                          </w:numPr>
                          <w:rPr>
                            <w:rFonts w:ascii="Arial" w:hAnsi="Arial"/>
                            <w:sz w:val="22"/>
                            <w:szCs w:val="22"/>
                          </w:rPr>
                        </w:pPr>
                        <w:r>
                          <w:rPr>
                            <w:rFonts w:ascii="Arial" w:hAnsi="Arial"/>
                            <w:sz w:val="22"/>
                            <w:szCs w:val="22"/>
                          </w:rPr>
                          <w:t>Provide a teaching assistant or peer coach to help students turn the rope.</w:t>
                        </w:r>
                      </w:p>
                      <w:p w:rsidR="00C50D1F" w:rsidRPr="009F276A" w:rsidRDefault="00C50D1F" w:rsidP="00C50D1F">
                        <w:pPr>
                          <w:pStyle w:val="ListParagraph"/>
                          <w:numPr>
                            <w:ilvl w:val="0"/>
                            <w:numId w:val="25"/>
                          </w:numPr>
                          <w:rPr>
                            <w:rFonts w:ascii="Arial" w:hAnsi="Arial"/>
                            <w:sz w:val="22"/>
                            <w:szCs w:val="22"/>
                          </w:rPr>
                        </w:pPr>
                        <w:r>
                          <w:rPr>
                            <w:rFonts w:ascii="Arial" w:hAnsi="Arial"/>
                            <w:sz w:val="22"/>
                            <w:szCs w:val="22"/>
                          </w:rPr>
                          <w:t>Turn the rope very slowly with students stepping over the rope.</w:t>
                        </w:r>
                      </w:p>
                      <w:p w:rsidR="00C50D1F" w:rsidRDefault="00C50D1F" w:rsidP="00C50D1F"/>
                    </w:txbxContent>
                  </v:textbox>
                </v:shape>
                <w10:wrap type="through" anchorx="page" anchory="page"/>
              </v:group>
            </w:pict>
          </mc:Fallback>
        </mc:AlternateContent>
      </w:r>
    </w:p>
    <w:p w14:paraId="370D951F" w14:textId="77777777" w:rsidR="001E345B" w:rsidRDefault="006C2F8F">
      <w:r>
        <w:br/>
      </w:r>
      <w:r>
        <w:br/>
      </w:r>
    </w:p>
    <w:p w14:paraId="1F1E8880" w14:textId="77777777" w:rsidR="00BC12F1" w:rsidRDefault="00C50D1F">
      <w:r>
        <w:rPr>
          <w:noProof/>
        </w:rPr>
        <mc:AlternateContent>
          <mc:Choice Requires="wpg">
            <w:drawing>
              <wp:anchor distT="0" distB="0" distL="114300" distR="114300" simplePos="0" relativeHeight="251679744" behindDoc="0" locked="0" layoutInCell="1" allowOverlap="1" wp14:anchorId="45BFAA8B" wp14:editId="64FE6B76">
                <wp:simplePos x="0" y="0"/>
                <wp:positionH relativeFrom="page">
                  <wp:posOffset>502920</wp:posOffset>
                </wp:positionH>
                <wp:positionV relativeFrom="page">
                  <wp:posOffset>764540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06" name="Picture 40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394805" w14:textId="77777777" w:rsidR="00C50D1F" w:rsidRPr="00304D34" w:rsidRDefault="00C50D1F" w:rsidP="00C50D1F">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new to long rope jumping may be intimidated by the lack of control over the long rope turning. Taking time to explore the similarities to short rope jumping (e.g., rhythm, timing, basic jump technique) will help students connect prior success to this new task. Likewise, examining the difference between the two skills will help them understand the new cues and cooperative requirements of long rope jumping. </w:t>
                              </w:r>
                            </w:p>
                            <w:p w14:paraId="228C9992" w14:textId="77777777" w:rsidR="00C50D1F" w:rsidRDefault="00C50D1F" w:rsidP="00C50D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05" o:spid="_x0000_s1038" style="position:absolute;margin-left:39.6pt;margin-top:602pt;width:530.8pt;height:120.1pt;z-index:25167974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j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">
                <v:shape id="Picture 406" o:spid="_x0000_s1039"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e&#10;Wy3HAAAA3AAAAA8AAABkcnMvZG93bnJldi54bWxEj0FrAjEUhO+C/yG8gjfNbrFit0bRokVpKVSF&#10;0ttj89xd3bwsSarrv2+EgsdhZr5hJrPW1OJMzleWFaSDBARxbnXFhYL9btUfg/ABWWNtmRRcycNs&#10;2u1MMNP2wl903oZCRAj7DBWUITSZlD4vyaAf2IY4egfrDIYoXSG1w0uEm1o+JslIGqw4LpTY0GtJ&#10;+Wn7axS8jfPFx/vT57M7HNNNuhguv68/S6V6D+38BUSgNtzD/+21VjBMRnA7E4+AnP4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DMeWy3HAAAA3AAAAA8AAAAAAAAAAAAAAAAA&#10;nAIAAGRycy9kb3ducmV2LnhtbFBLBQYAAAAABAAEAPcAAACQAwAAAAA=&#10;">
                  <v:imagedata r:id="rId22" o:title=""/>
                  <v:path arrowok="t"/>
                </v:shape>
                <v:shape id="Text Box 32" o:spid="_x0000_s1040"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1yQQxAAA&#10;ANwAAAAPAAAAZHJzL2Rvd25yZXYueG1sRI9Ba8JAFITvBf/D8gRvuqvYVtNsRJRCTy2mKnh7ZJ9J&#10;aPZtyG5N+u+7BaHHYWa+YdLNYBtxo87XjjXMZwoEceFMzaWG4+frdAXCB2SDjWPS8EMeNtnoIcXE&#10;uJ4PdMtDKSKEfYIaqhDaREpfVGTRz1xLHL2r6yyGKLtSmg77CLeNXCj1JC3WHBcqbGlXUfGVf1sN&#10;p/fr5bxUH+XePra9G5Rku5ZaT8bD9gVEoCH8h+/tN6NhqZ7h70w8AjL7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ckEMQAAADcAAAADwAAAAAAAAAAAAAAAACXAgAAZHJzL2Rv&#10;d25yZXYueG1sUEsFBgAAAAAEAAQA9QAAAIgDAAAAAA==&#10;" filled="f" stroked="f">
                  <v:textbox>
                    <w:txbxContent>
                      <w:p w:rsidR="00C50D1F" w:rsidRPr="00304D34" w:rsidRDefault="00C50D1F" w:rsidP="00C50D1F">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new to long rope jumping may be intimidated by the lack of control over the long rope turning. Taking time to explore the similarities to short rope jumping (e.g., rhythm, timing, basic jump technique) will help students connect prior success to this new task. Likewise, examining the difference between the two skills will help them understand the new cues and cooperative requirements of long rope jumping. </w:t>
                        </w:r>
                      </w:p>
                      <w:p w:rsidR="00C50D1F" w:rsidRDefault="00C50D1F" w:rsidP="00C50D1F"/>
                    </w:txbxContent>
                  </v:textbox>
                </v:shape>
                <w10:wrap type="through" anchorx="page" anchory="page"/>
              </v:group>
            </w:pict>
          </mc:Fallback>
        </mc:AlternateContent>
      </w:r>
      <w:r>
        <w:rPr>
          <w:noProof/>
        </w:rPr>
        <mc:AlternateContent>
          <mc:Choice Requires="wpg">
            <w:drawing>
              <wp:anchor distT="0" distB="0" distL="114300" distR="114300" simplePos="0" relativeHeight="251678720" behindDoc="0" locked="0" layoutInCell="1" allowOverlap="1" wp14:anchorId="0F6D8D53" wp14:editId="78D35B80">
                <wp:simplePos x="0" y="0"/>
                <wp:positionH relativeFrom="page">
                  <wp:posOffset>502920</wp:posOffset>
                </wp:positionH>
                <wp:positionV relativeFrom="page">
                  <wp:posOffset>610552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825647" w14:textId="77777777" w:rsidR="00C50D1F" w:rsidRDefault="00C50D1F" w:rsidP="00C50D1F">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skill-related fitness?</w:t>
                              </w:r>
                            </w:p>
                            <w:p w14:paraId="1334A768" w14:textId="77777777" w:rsidR="00C50D1F" w:rsidRDefault="00C50D1F" w:rsidP="00C50D1F">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the components of skill-related fitness?</w:t>
                              </w:r>
                            </w:p>
                            <w:p w14:paraId="6606EA70" w14:textId="77777777" w:rsidR="00C50D1F" w:rsidRDefault="00C50D1F" w:rsidP="00C50D1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ich components of skill-related fitness are used when turning and jumping a long jump rope?</w:t>
                              </w:r>
                            </w:p>
                            <w:p w14:paraId="325CCA97" w14:textId="77777777" w:rsidR="00C50D1F" w:rsidRDefault="00C50D1F" w:rsidP="00C50D1F">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the word rhythm mean?</w:t>
                              </w:r>
                            </w:p>
                            <w:p w14:paraId="2CD4DF05" w14:textId="77777777" w:rsidR="00C50D1F" w:rsidRDefault="00C50D1F" w:rsidP="00C50D1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rhythm apply to jumping rope?</w:t>
                              </w:r>
                            </w:p>
                            <w:p w14:paraId="7D7C8653" w14:textId="77777777" w:rsidR="00C50D1F" w:rsidRPr="00F1777C" w:rsidRDefault="00C50D1F" w:rsidP="00C50D1F">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happens if the turners and jumpers are not in the same rhythm? Why?</w:t>
                              </w:r>
                            </w:p>
                            <w:p w14:paraId="2D3A113E" w14:textId="77777777" w:rsidR="00C50D1F" w:rsidRPr="00C0404B" w:rsidRDefault="00C50D1F" w:rsidP="00C50D1F">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89" o:spid="_x0000_s1041" style="position:absolute;margin-left:39.6pt;margin-top:480.75pt;width:520.85pt;height:121.9pt;z-index:25167872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&#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">
                <v:shape id="Picture 390" o:spid="_x0000_s1042"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GT&#10;3s7BAAAA3AAAAA8AAABkcnMvZG93bnJldi54bWxET0tLw0AQvhf8D8sI3ppNK4iJ3RYtRHIrfYA5&#10;DtlpEszOhuzYxH/fPQgeP773Zje7Xt1oDJ1nA6skBUVce9txY+ByLpavoIIgW+w9k4FfCrDbPiw2&#10;mFs/8ZFuJ2lUDOGQo4FWZMi1DnVLDkPiB+LIXf3oUCIcG21HnGK46/U6TV+0w45jQ4sD7Vuqv08/&#10;zkBdfepib8uvj2Z9rK6ykkPhMmOeHuf3N1BCs/yL/9ylNfCcxfnxTDwCens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GT3s7BAAAA3AAAAA8AAAAAAAAAAAAAAAAAnAIAAGRy&#10;cy9kb3ducmV2LnhtbFBLBQYAAAAABAAEAPcAAACKAwAAAAA=&#10;">
                  <v:imagedata r:id="rId24" o:title=""/>
                  <v:path arrowok="t"/>
                </v:shape>
                <v:shape id="Text Box 404" o:spid="_x0000_s1043"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pnwwAA&#10;ANwAAAAPAAAAZHJzL2Rvd25yZXYueG1sRI9Ba8JAFITvBf/D8gRvddeSFo2uIhXBU6VWBW+P7DMJ&#10;Zt+G7Griv3cFocdhZr5hZovOVuJGjS8daxgNFQjizJmScw37v/X7GIQPyAYrx6ThTh4W897bDFPj&#10;Wv6l2y7kIkLYp6ihCKFOpfRZQRb90NXE0Tu7xmKIssmlabCNcFvJD6W+pMWS40KBNX0XlF12V6vh&#10;8HM+HRO1zVf2s25dpyTbidR60O+WUxCBuvAffrU3RkOiEnieiUdAz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bpnwwAAANwAAAAPAAAAAAAAAAAAAAAAAJcCAABkcnMvZG93&#10;bnJldi54bWxQSwUGAAAAAAQABAD1AAAAhwMAAAAA&#10;" filled="f" stroked="f">
                  <v:textbox>
                    <w:txbxContent>
                      <w:p w:rsidR="00C50D1F" w:rsidRDefault="00C50D1F" w:rsidP="00C50D1F">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skill-related fitness?</w:t>
                        </w:r>
                      </w:p>
                      <w:p w:rsidR="00C50D1F" w:rsidRDefault="00C50D1F" w:rsidP="00C50D1F">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the components of skill-related fitness?</w:t>
                        </w:r>
                      </w:p>
                      <w:p w:rsidR="00C50D1F" w:rsidRDefault="00C50D1F" w:rsidP="00C50D1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ich components of skill-related fitness are used when turning and jumping a long jump rope?</w:t>
                        </w:r>
                      </w:p>
                      <w:p w:rsidR="00C50D1F" w:rsidRDefault="00C50D1F" w:rsidP="00C50D1F">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the word rhythm mean?</w:t>
                        </w:r>
                      </w:p>
                      <w:p w:rsidR="00C50D1F" w:rsidRDefault="00C50D1F" w:rsidP="00C50D1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rhythm apply to jumping rope?</w:t>
                        </w:r>
                      </w:p>
                      <w:p w:rsidR="00C50D1F" w:rsidRPr="00F1777C" w:rsidRDefault="00C50D1F" w:rsidP="00C50D1F">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happens if the turners and jumpers are not in the same rhythm? Why?</w:t>
                        </w:r>
                      </w:p>
                      <w:p w:rsidR="00C50D1F" w:rsidRPr="00C0404B" w:rsidRDefault="00C50D1F" w:rsidP="00C50D1F">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677696" behindDoc="0" locked="0" layoutInCell="1" allowOverlap="1" wp14:anchorId="5F6A4019" wp14:editId="0A29F001">
                <wp:simplePos x="0" y="0"/>
                <wp:positionH relativeFrom="page">
                  <wp:posOffset>502920</wp:posOffset>
                </wp:positionH>
                <wp:positionV relativeFrom="page">
                  <wp:posOffset>38804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A22E75" w14:textId="77777777" w:rsidR="00C50D1F" w:rsidRPr="00BB3C80" w:rsidRDefault="00C50D1F" w:rsidP="00C50D1F">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27DD17E5" w14:textId="77777777" w:rsidR="00C50D1F" w:rsidRPr="00BB3C80" w:rsidRDefault="00C50D1F" w:rsidP="00C50D1F">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67EA7A6A" w14:textId="77777777" w:rsidR="00C50D1F" w:rsidRPr="00BB3C80" w:rsidRDefault="00C50D1F" w:rsidP="00C50D1F">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86" o:spid="_x0000_s1044" style="position:absolute;margin-left:39.6pt;margin-top:305.55pt;width:525.2pt;height:166.8pt;z-index:25167769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G7UXUo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dfb0SOIAAAALAQAADwAAAGRycy9kb3ducmV2&#10;LnhtbEyPwU7DMBBE70j8g7VI3KjjUNImxKmqCjhVSLRIFTc33iZR43UUu0n697gnOK7maeZtvppM&#10;ywbsXWNJgphFwJBKqxuqJHzv35+WwJxXpFVrCSVc0cGquL/LVabtSF847HzFQgm5TEmove8yzl1Z&#10;o1FuZjukkJ1sb5QPZ19x3asxlJuWx1GUcKMaCgu16nBTY3neXYyEj1GN62fxNmzPp831Z//yedgK&#10;lPLxYVq/AvM4+T8YbvpBHYrgdLQX0o61EhZpHEgJiRAC2A0QcZoAO0pI5/MF8CLn/38ofgE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">
                <v:shape id="Picture 387" o:spid="_x0000_s104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4&#10;wF3EAAAA3AAAAA8AAABkcnMvZG93bnJldi54bWxEj0uLAjEQhO+C/yG0sDfN7IoPZo2yCoJ4ER8H&#10;99ZMeieDk86QRJ3990YQPBZV9RU1W7S2FjfyoXKs4HOQgSAunK64VHA6rvtTECEia6wdk4J/CrCY&#10;dzszzLW7855uh1iKBOGQowITY5NLGQpDFsPANcTJ+3PeYkzSl1J7vCe4reVXlo2lxYrTgsGGVoaK&#10;y+FqFezWyzMus+O4kqPr73ZzMZ62e6U+eu3PN4hIbXyHX+2NVjCcTuB5Jh0BOX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y4wF3EAAAA3AAAAA8AAAAAAAAAAAAAAAAAnAIA&#10;AGRycy9kb3ducmV2LnhtbFBLBQYAAAAABAAEAPcAAACNAwAAAAA=&#10;">
                  <v:imagedata r:id="rId26" o:title=""/>
                  <v:path arrowok="t"/>
                </v:shape>
                <v:shape id="Text Box 388" o:spid="_x0000_s1046"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MX5dwAAA&#10;ANwAAAAPAAAAZHJzL2Rvd25yZXYueG1sRE/LisIwFN0L/kO4gjtN1FGcahRRBFcjPmZgdpfm2hab&#10;m9JE2/n7yUJweTjv5bq1pXhS7QvHGkZDBYI4dabgTMP1sh/MQfiAbLB0TBr+yMN61e0sMTGu4RM9&#10;zyETMYR9ghryEKpESp/mZNEPXUUcuZurLYYI60yaGpsYbks5VmomLRYcG3KsaJtTej8/rIbvr9vv&#10;z4c6Zjs7rRrXKsn2U2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SMX5dwAAAANwAAAAPAAAAAAAAAAAAAAAAAJcCAABkcnMvZG93bnJl&#10;di54bWxQSwUGAAAAAAQABAD1AAAAhAMAAAAA&#10;" filled="f" stroked="f">
                  <v:textbox>
                    <w:txbxContent>
                      <w:p w:rsidR="00C50D1F" w:rsidRPr="00BB3C80" w:rsidRDefault="00C50D1F" w:rsidP="00C50D1F">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rsidR="00C50D1F" w:rsidRPr="00BB3C80" w:rsidRDefault="00C50D1F" w:rsidP="00C50D1F">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rsidR="00C50D1F" w:rsidRPr="00BB3C80" w:rsidRDefault="00C50D1F" w:rsidP="00C50D1F">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v:textbox>
                </v:shape>
                <w10:wrap type="through" anchorx="page" anchory="page"/>
              </v:group>
            </w:pict>
          </mc:Fallback>
        </mc:AlternateContent>
      </w:r>
      <w:r w:rsidR="00DE6074">
        <w:rPr>
          <w:noProof/>
        </w:rPr>
        <mc:AlternateContent>
          <mc:Choice Requires="wps">
            <w:drawing>
              <wp:anchor distT="0" distB="0" distL="114300" distR="114300" simplePos="0" relativeHeight="251666432" behindDoc="0" locked="0" layoutInCell="1" allowOverlap="1" wp14:anchorId="05E8FF94" wp14:editId="56A1807E">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303" o:spid="_x0000_s1026" style="position:absolute;z-index:251666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" strokecolor="#d2232a" strokeweight=".5pt">
                <w10:wrap type="through" anchorx="page" anchory="page"/>
              </v:line>
            </w:pict>
          </mc:Fallback>
        </mc:AlternateContent>
      </w:r>
    </w:p>
    <w:sectPr w:rsidR="00BC12F1"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3198E6" w14:textId="77777777" w:rsidR="00E27673" w:rsidRDefault="00E27673" w:rsidP="00233FF0">
      <w:r>
        <w:separator/>
      </w:r>
    </w:p>
  </w:endnote>
  <w:endnote w:type="continuationSeparator" w:id="0">
    <w:p w14:paraId="25CE83A3" w14:textId="77777777" w:rsidR="00E27673" w:rsidRDefault="00E276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C080C" w14:textId="77777777" w:rsidR="00F53639" w:rsidRPr="008901F1" w:rsidRDefault="00F5363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A232B">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20D9311" w14:textId="77777777" w:rsidR="00F53639" w:rsidRDefault="002A232B" w:rsidP="008901F1">
    <w:pPr>
      <w:pStyle w:val="Footer"/>
      <w:ind w:right="360" w:firstLine="360"/>
    </w:pPr>
    <w:r>
      <w:rPr>
        <w:noProof/>
      </w:rPr>
      <w:drawing>
        <wp:anchor distT="0" distB="0" distL="114300" distR="114300" simplePos="0" relativeHeight="251659264" behindDoc="1" locked="0" layoutInCell="1" allowOverlap="1" wp14:anchorId="51D388C7" wp14:editId="3B332BE3">
          <wp:simplePos x="0" y="0"/>
          <wp:positionH relativeFrom="margin">
            <wp:align>center</wp:align>
          </wp:positionH>
          <wp:positionV relativeFrom="paragraph">
            <wp:posOffset>-188595</wp:posOffset>
          </wp:positionV>
          <wp:extent cx="6765925" cy="6356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356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2BCE2" w14:textId="77777777" w:rsidR="00F53639" w:rsidRPr="008901F1" w:rsidRDefault="00F5363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A232B">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5F517A6" w14:textId="77777777" w:rsidR="00F53639" w:rsidRPr="00896D43" w:rsidRDefault="002A232B" w:rsidP="008901F1">
    <w:pPr>
      <w:pStyle w:val="Footer"/>
      <w:ind w:right="360" w:firstLine="360"/>
      <w:jc w:val="center"/>
    </w:pPr>
    <w:r>
      <w:rPr>
        <w:noProof/>
      </w:rPr>
      <w:drawing>
        <wp:anchor distT="0" distB="0" distL="114300" distR="114300" simplePos="0" relativeHeight="251661312" behindDoc="1" locked="0" layoutInCell="1" allowOverlap="1" wp14:anchorId="35276507" wp14:editId="435B94E9">
          <wp:simplePos x="0" y="0"/>
          <wp:positionH relativeFrom="margin">
            <wp:align>center</wp:align>
          </wp:positionH>
          <wp:positionV relativeFrom="paragraph">
            <wp:posOffset>-201295</wp:posOffset>
          </wp:positionV>
          <wp:extent cx="6765925" cy="65405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7"/>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B56AA" w14:textId="77777777" w:rsidR="00E27673" w:rsidRDefault="00E27673" w:rsidP="00233FF0">
      <w:r>
        <w:separator/>
      </w:r>
    </w:p>
  </w:footnote>
  <w:footnote w:type="continuationSeparator" w:id="0">
    <w:p w14:paraId="78D796AB" w14:textId="77777777" w:rsidR="00E27673" w:rsidRDefault="00E2767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B20CB" w14:textId="77777777" w:rsidR="00F53639" w:rsidRDefault="003115F6">
    <w:pPr>
      <w:pStyle w:val="Header"/>
    </w:pPr>
    <w:r>
      <w:rPr>
        <w:noProof/>
      </w:rPr>
      <w:drawing>
        <wp:anchor distT="0" distB="0" distL="114300" distR="114300" simplePos="0" relativeHeight="251658240" behindDoc="1" locked="0" layoutInCell="1" allowOverlap="1" wp14:anchorId="7AA0D090" wp14:editId="066E1FA6">
          <wp:simplePos x="0" y="0"/>
          <wp:positionH relativeFrom="margin">
            <wp:align>center</wp:align>
          </wp:positionH>
          <wp:positionV relativeFrom="page">
            <wp:posOffset>406400</wp:posOffset>
          </wp:positionV>
          <wp:extent cx="6765925" cy="80835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8083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16878" w14:textId="77777777" w:rsidR="00F53639" w:rsidRDefault="003115F6">
    <w:pPr>
      <w:pStyle w:val="Header"/>
    </w:pPr>
    <w:r>
      <w:rPr>
        <w:noProof/>
      </w:rPr>
      <w:drawing>
        <wp:anchor distT="0" distB="0" distL="114300" distR="114300" simplePos="0" relativeHeight="251660288" behindDoc="1" locked="0" layoutInCell="1" allowOverlap="1" wp14:anchorId="49C0D62E" wp14:editId="05E5895E">
          <wp:simplePos x="0" y="0"/>
          <wp:positionH relativeFrom="margin">
            <wp:align>center</wp:align>
          </wp:positionH>
          <wp:positionV relativeFrom="paragraph">
            <wp:posOffset>-103505</wp:posOffset>
          </wp:positionV>
          <wp:extent cx="6739255" cy="11423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39255" cy="11423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75pt;height:175pt" o:bullet="t">
        <v:imagedata r:id="rId1" o:title="I-07_Checkmark"/>
      </v:shape>
    </w:pict>
  </w:numPicBullet>
  <w:numPicBullet w:numPicBulletId="1">
    <w:pict>
      <v:shape id="_x0000_i1160" type="#_x0000_t75" style="width:175pt;height:175pt" o:bullet="t">
        <v:imagedata r:id="rId2" o:title="JR-checkmark"/>
      </v:shape>
    </w:pict>
  </w:numPicBullet>
  <w:numPicBullet w:numPicBulletId="2">
    <w:pict>
      <v:shape id="_x0000_i1161" type="#_x0000_t75" style="width:175pt;height:175pt" o:bullet="t">
        <v:imagedata r:id="rId3" o:title="I-04_Checkmark"/>
      </v:shape>
    </w:pict>
  </w:numPicBullet>
  <w:numPicBullet w:numPicBulletId="3">
    <w:pict>
      <v:shape id="_x0000_i1162" type="#_x0000_t75" style="width:175pt;height:175pt" o:bullet="t">
        <v:imagedata r:id="rId4" o:title="P-03-checkmark"/>
      </v:shape>
    </w:pict>
  </w:numPicBullet>
  <w:numPicBullet w:numPicBulletId="4">
    <w:pict>
      <v:shape id="_x0000_i1163" type="#_x0000_t75" style="width:175pt;height:175pt" o:bullet="t">
        <v:imagedata r:id="rId5" o:title="M-01-checkmark"/>
      </v:shape>
    </w:pict>
  </w:numPicBullet>
  <w:abstractNum w:abstractNumId="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12C03"/>
    <w:multiLevelType w:val="hybridMultilevel"/>
    <w:tmpl w:val="756AFC8A"/>
    <w:lvl w:ilvl="0" w:tplc="B02C28C4">
      <w:start w:val="1"/>
      <w:numFmt w:val="decimal"/>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96090"/>
    <w:multiLevelType w:val="hybridMultilevel"/>
    <w:tmpl w:val="967EFB1C"/>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112A33"/>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3C08F0"/>
    <w:multiLevelType w:val="hybridMultilevel"/>
    <w:tmpl w:val="C08063CA"/>
    <w:lvl w:ilvl="0" w:tplc="06AC47FC">
      <w:start w:val="1"/>
      <w:numFmt w:val="bullet"/>
      <w:lvlText w:val=""/>
      <w:lvlPicBulletId w:val="4"/>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076EA2"/>
    <w:multiLevelType w:val="hybridMultilevel"/>
    <w:tmpl w:val="3ED27A4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114700F"/>
    <w:multiLevelType w:val="hybridMultilevel"/>
    <w:tmpl w:val="95344FD8"/>
    <w:lvl w:ilvl="0" w:tplc="4DFC106A">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6044DEC"/>
    <w:multiLevelType w:val="hybridMultilevel"/>
    <w:tmpl w:val="58A66240"/>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A027F9D"/>
    <w:multiLevelType w:val="hybridMultilevel"/>
    <w:tmpl w:val="E6FE36E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602859"/>
    <w:multiLevelType w:val="hybridMultilevel"/>
    <w:tmpl w:val="3DAE9D6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09C386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683356"/>
    <w:multiLevelType w:val="hybridMultilevel"/>
    <w:tmpl w:val="388A7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B952E6"/>
    <w:multiLevelType w:val="hybridMultilevel"/>
    <w:tmpl w:val="17D2510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BD12A6"/>
    <w:multiLevelType w:val="hybridMultilevel"/>
    <w:tmpl w:val="436AB5B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9875B81"/>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F6152E7"/>
    <w:multiLevelType w:val="hybridMultilevel"/>
    <w:tmpl w:val="7E2E4826"/>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F88318D"/>
    <w:multiLevelType w:val="hybridMultilevel"/>
    <w:tmpl w:val="88023CCE"/>
    <w:lvl w:ilvl="0" w:tplc="FB4C2A98">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B9C0FB1"/>
    <w:multiLevelType w:val="hybridMultilevel"/>
    <w:tmpl w:val="D6180514"/>
    <w:lvl w:ilvl="0" w:tplc="A31E2034">
      <w:start w:val="1"/>
      <w:numFmt w:val="decimal"/>
      <w:lvlText w:val="%1."/>
      <w:lvlJc w:val="left"/>
      <w:pPr>
        <w:ind w:left="576" w:hanging="43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09B2DD5"/>
    <w:multiLevelType w:val="hybridMultilevel"/>
    <w:tmpl w:val="2242B87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1EB10B3"/>
    <w:multiLevelType w:val="hybridMultilevel"/>
    <w:tmpl w:val="1C10D658"/>
    <w:lvl w:ilvl="0" w:tplc="7CB81E3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425919F0"/>
    <w:multiLevelType w:val="hybridMultilevel"/>
    <w:tmpl w:val="73A6461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512034E"/>
    <w:multiLevelType w:val="hybridMultilevel"/>
    <w:tmpl w:val="F2C27B5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8FA713B"/>
    <w:multiLevelType w:val="hybridMultilevel"/>
    <w:tmpl w:val="41B4FB6E"/>
    <w:lvl w:ilvl="0" w:tplc="C974EABE">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8">
    <w:nsid w:val="4AED2D03"/>
    <w:multiLevelType w:val="hybridMultilevel"/>
    <w:tmpl w:val="183648B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F5241A6"/>
    <w:multiLevelType w:val="hybridMultilevel"/>
    <w:tmpl w:val="7E2A70FC"/>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C701A2"/>
    <w:multiLevelType w:val="hybridMultilevel"/>
    <w:tmpl w:val="A4166BF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E5969B3"/>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0"/>
  </w:num>
  <w:num w:numId="4">
    <w:abstractNumId w:val="4"/>
  </w:num>
  <w:num w:numId="5">
    <w:abstractNumId w:val="5"/>
  </w:num>
  <w:num w:numId="6">
    <w:abstractNumId w:val="44"/>
  </w:num>
  <w:num w:numId="7">
    <w:abstractNumId w:val="39"/>
  </w:num>
  <w:num w:numId="8">
    <w:abstractNumId w:val="21"/>
  </w:num>
  <w:num w:numId="9">
    <w:abstractNumId w:val="42"/>
  </w:num>
  <w:num w:numId="10">
    <w:abstractNumId w:val="29"/>
  </w:num>
  <w:num w:numId="11">
    <w:abstractNumId w:val="19"/>
  </w:num>
  <w:num w:numId="12">
    <w:abstractNumId w:val="26"/>
  </w:num>
  <w:num w:numId="13">
    <w:abstractNumId w:val="35"/>
  </w:num>
  <w:num w:numId="14">
    <w:abstractNumId w:val="2"/>
  </w:num>
  <w:num w:numId="15">
    <w:abstractNumId w:val="0"/>
  </w:num>
  <w:num w:numId="16">
    <w:abstractNumId w:val="41"/>
  </w:num>
  <w:num w:numId="17">
    <w:abstractNumId w:val="28"/>
  </w:num>
  <w:num w:numId="18">
    <w:abstractNumId w:val="43"/>
  </w:num>
  <w:num w:numId="19">
    <w:abstractNumId w:val="22"/>
  </w:num>
  <w:num w:numId="20">
    <w:abstractNumId w:val="23"/>
  </w:num>
  <w:num w:numId="21">
    <w:abstractNumId w:val="27"/>
  </w:num>
  <w:num w:numId="22">
    <w:abstractNumId w:val="12"/>
  </w:num>
  <w:num w:numId="23">
    <w:abstractNumId w:val="18"/>
  </w:num>
  <w:num w:numId="24">
    <w:abstractNumId w:val="36"/>
  </w:num>
  <w:num w:numId="25">
    <w:abstractNumId w:val="24"/>
  </w:num>
  <w:num w:numId="26">
    <w:abstractNumId w:val="3"/>
  </w:num>
  <w:num w:numId="27">
    <w:abstractNumId w:val="34"/>
  </w:num>
  <w:num w:numId="28">
    <w:abstractNumId w:val="20"/>
  </w:num>
  <w:num w:numId="29">
    <w:abstractNumId w:val="16"/>
  </w:num>
  <w:num w:numId="30">
    <w:abstractNumId w:val="17"/>
  </w:num>
  <w:num w:numId="31">
    <w:abstractNumId w:val="1"/>
  </w:num>
  <w:num w:numId="32">
    <w:abstractNumId w:val="25"/>
  </w:num>
  <w:num w:numId="33">
    <w:abstractNumId w:val="30"/>
  </w:num>
  <w:num w:numId="34">
    <w:abstractNumId w:val="37"/>
  </w:num>
  <w:num w:numId="35">
    <w:abstractNumId w:val="9"/>
  </w:num>
  <w:num w:numId="36">
    <w:abstractNumId w:val="6"/>
  </w:num>
  <w:num w:numId="37">
    <w:abstractNumId w:val="11"/>
  </w:num>
  <w:num w:numId="38">
    <w:abstractNumId w:val="46"/>
  </w:num>
  <w:num w:numId="39">
    <w:abstractNumId w:val="7"/>
  </w:num>
  <w:num w:numId="40">
    <w:abstractNumId w:val="45"/>
  </w:num>
  <w:num w:numId="41">
    <w:abstractNumId w:val="8"/>
  </w:num>
  <w:num w:numId="42">
    <w:abstractNumId w:val="13"/>
  </w:num>
  <w:num w:numId="43">
    <w:abstractNumId w:val="32"/>
  </w:num>
  <w:num w:numId="44">
    <w:abstractNumId w:val="33"/>
  </w:num>
  <w:num w:numId="45">
    <w:abstractNumId w:val="15"/>
  </w:num>
  <w:num w:numId="46">
    <w:abstractNumId w:val="38"/>
  </w:num>
  <w:num w:numId="47">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sjA2MzcztDAwMDBT0lEKTi0uzszPAykwrAUA078XUSwAAAA="/>
  </w:docVars>
  <w:rsids>
    <w:rsidRoot w:val="00233FF0"/>
    <w:rsid w:val="0001442D"/>
    <w:rsid w:val="00023B2D"/>
    <w:rsid w:val="00072545"/>
    <w:rsid w:val="0009373C"/>
    <w:rsid w:val="000C0812"/>
    <w:rsid w:val="000C18FE"/>
    <w:rsid w:val="000D2F6A"/>
    <w:rsid w:val="000D4786"/>
    <w:rsid w:val="000D7459"/>
    <w:rsid w:val="000E26E3"/>
    <w:rsid w:val="000E5DBC"/>
    <w:rsid w:val="000F4C04"/>
    <w:rsid w:val="000F588E"/>
    <w:rsid w:val="00123049"/>
    <w:rsid w:val="00124B81"/>
    <w:rsid w:val="00126DE7"/>
    <w:rsid w:val="00127ABE"/>
    <w:rsid w:val="0015177B"/>
    <w:rsid w:val="00155F29"/>
    <w:rsid w:val="001855BE"/>
    <w:rsid w:val="00187655"/>
    <w:rsid w:val="00197E51"/>
    <w:rsid w:val="001A4745"/>
    <w:rsid w:val="001C2CF8"/>
    <w:rsid w:val="001C4C3C"/>
    <w:rsid w:val="001C5BB7"/>
    <w:rsid w:val="001D18DD"/>
    <w:rsid w:val="001E345B"/>
    <w:rsid w:val="001F74F8"/>
    <w:rsid w:val="00200A22"/>
    <w:rsid w:val="002026BD"/>
    <w:rsid w:val="002335BB"/>
    <w:rsid w:val="00233FF0"/>
    <w:rsid w:val="002418A4"/>
    <w:rsid w:val="0027423C"/>
    <w:rsid w:val="00276491"/>
    <w:rsid w:val="002A232B"/>
    <w:rsid w:val="002A7836"/>
    <w:rsid w:val="002E2F38"/>
    <w:rsid w:val="002E3B0C"/>
    <w:rsid w:val="002F0B26"/>
    <w:rsid w:val="002F750F"/>
    <w:rsid w:val="00304D34"/>
    <w:rsid w:val="003115F6"/>
    <w:rsid w:val="00323D97"/>
    <w:rsid w:val="00335E86"/>
    <w:rsid w:val="003379D3"/>
    <w:rsid w:val="0034055B"/>
    <w:rsid w:val="003673CF"/>
    <w:rsid w:val="0037091A"/>
    <w:rsid w:val="00371EAC"/>
    <w:rsid w:val="003844EF"/>
    <w:rsid w:val="0039362A"/>
    <w:rsid w:val="003A27AC"/>
    <w:rsid w:val="003A5C99"/>
    <w:rsid w:val="003D732B"/>
    <w:rsid w:val="00427390"/>
    <w:rsid w:val="004344F7"/>
    <w:rsid w:val="00437F5E"/>
    <w:rsid w:val="00450E3D"/>
    <w:rsid w:val="004750B6"/>
    <w:rsid w:val="004952A9"/>
    <w:rsid w:val="004C2776"/>
    <w:rsid w:val="004D04E2"/>
    <w:rsid w:val="004E0CC1"/>
    <w:rsid w:val="004E73EE"/>
    <w:rsid w:val="00500A82"/>
    <w:rsid w:val="00504D04"/>
    <w:rsid w:val="00514FE4"/>
    <w:rsid w:val="005150DD"/>
    <w:rsid w:val="00525C27"/>
    <w:rsid w:val="005344AD"/>
    <w:rsid w:val="005403CC"/>
    <w:rsid w:val="00540446"/>
    <w:rsid w:val="00544CE8"/>
    <w:rsid w:val="005520FF"/>
    <w:rsid w:val="005849E9"/>
    <w:rsid w:val="00587778"/>
    <w:rsid w:val="005B1AD3"/>
    <w:rsid w:val="005C76DF"/>
    <w:rsid w:val="006002A5"/>
    <w:rsid w:val="006024DC"/>
    <w:rsid w:val="006042EC"/>
    <w:rsid w:val="00611C8D"/>
    <w:rsid w:val="0061754E"/>
    <w:rsid w:val="00624413"/>
    <w:rsid w:val="006338CB"/>
    <w:rsid w:val="0064118E"/>
    <w:rsid w:val="006633B2"/>
    <w:rsid w:val="00687DC6"/>
    <w:rsid w:val="006C05BB"/>
    <w:rsid w:val="006C2F8F"/>
    <w:rsid w:val="006D1118"/>
    <w:rsid w:val="006D497E"/>
    <w:rsid w:val="006F5EEC"/>
    <w:rsid w:val="00705A29"/>
    <w:rsid w:val="00706919"/>
    <w:rsid w:val="00712670"/>
    <w:rsid w:val="00714C78"/>
    <w:rsid w:val="00715F71"/>
    <w:rsid w:val="007267AA"/>
    <w:rsid w:val="00731BCE"/>
    <w:rsid w:val="007427F5"/>
    <w:rsid w:val="00771866"/>
    <w:rsid w:val="00771DEF"/>
    <w:rsid w:val="007736EB"/>
    <w:rsid w:val="007753CC"/>
    <w:rsid w:val="00794312"/>
    <w:rsid w:val="007A2EFE"/>
    <w:rsid w:val="007A4780"/>
    <w:rsid w:val="007B22C8"/>
    <w:rsid w:val="007C3E2F"/>
    <w:rsid w:val="007D2772"/>
    <w:rsid w:val="007D7F7B"/>
    <w:rsid w:val="007E3A7D"/>
    <w:rsid w:val="007E7529"/>
    <w:rsid w:val="008265FF"/>
    <w:rsid w:val="008363E1"/>
    <w:rsid w:val="00881358"/>
    <w:rsid w:val="0088432C"/>
    <w:rsid w:val="008901F1"/>
    <w:rsid w:val="008921C6"/>
    <w:rsid w:val="00896CFA"/>
    <w:rsid w:val="00896D43"/>
    <w:rsid w:val="008A0055"/>
    <w:rsid w:val="008B67F8"/>
    <w:rsid w:val="008D1051"/>
    <w:rsid w:val="008D437E"/>
    <w:rsid w:val="008E6A07"/>
    <w:rsid w:val="008F4B47"/>
    <w:rsid w:val="00920BDF"/>
    <w:rsid w:val="009339D1"/>
    <w:rsid w:val="00981EEF"/>
    <w:rsid w:val="009A3EBE"/>
    <w:rsid w:val="009B3B7A"/>
    <w:rsid w:val="009C0B77"/>
    <w:rsid w:val="009C554A"/>
    <w:rsid w:val="009E416B"/>
    <w:rsid w:val="009E7B42"/>
    <w:rsid w:val="009F276A"/>
    <w:rsid w:val="00A013F6"/>
    <w:rsid w:val="00A257B1"/>
    <w:rsid w:val="00A3651B"/>
    <w:rsid w:val="00A51C80"/>
    <w:rsid w:val="00A52E14"/>
    <w:rsid w:val="00A63F85"/>
    <w:rsid w:val="00A758B4"/>
    <w:rsid w:val="00A8099A"/>
    <w:rsid w:val="00A96E69"/>
    <w:rsid w:val="00AB4AA3"/>
    <w:rsid w:val="00AB5C2B"/>
    <w:rsid w:val="00AD03E1"/>
    <w:rsid w:val="00AD349F"/>
    <w:rsid w:val="00AE2B62"/>
    <w:rsid w:val="00B45DA0"/>
    <w:rsid w:val="00B50B1A"/>
    <w:rsid w:val="00B55E54"/>
    <w:rsid w:val="00B709B2"/>
    <w:rsid w:val="00B70F09"/>
    <w:rsid w:val="00BB3C80"/>
    <w:rsid w:val="00BB4621"/>
    <w:rsid w:val="00BB4D51"/>
    <w:rsid w:val="00BC12F1"/>
    <w:rsid w:val="00BC2074"/>
    <w:rsid w:val="00BD2CA5"/>
    <w:rsid w:val="00BD56AC"/>
    <w:rsid w:val="00BE39A4"/>
    <w:rsid w:val="00BE5936"/>
    <w:rsid w:val="00BF7D20"/>
    <w:rsid w:val="00C104B0"/>
    <w:rsid w:val="00C133EC"/>
    <w:rsid w:val="00C40EBA"/>
    <w:rsid w:val="00C508A3"/>
    <w:rsid w:val="00C50D1F"/>
    <w:rsid w:val="00C538A6"/>
    <w:rsid w:val="00C56E2B"/>
    <w:rsid w:val="00C81815"/>
    <w:rsid w:val="00C83BBF"/>
    <w:rsid w:val="00C93D03"/>
    <w:rsid w:val="00C975EE"/>
    <w:rsid w:val="00CB2360"/>
    <w:rsid w:val="00CB28FB"/>
    <w:rsid w:val="00CB61A1"/>
    <w:rsid w:val="00CC2059"/>
    <w:rsid w:val="00CC6EE8"/>
    <w:rsid w:val="00CD2FA6"/>
    <w:rsid w:val="00CE65C8"/>
    <w:rsid w:val="00CF6436"/>
    <w:rsid w:val="00D244DE"/>
    <w:rsid w:val="00D26C26"/>
    <w:rsid w:val="00D30F7E"/>
    <w:rsid w:val="00D45B53"/>
    <w:rsid w:val="00D559A1"/>
    <w:rsid w:val="00D7426F"/>
    <w:rsid w:val="00D76DD3"/>
    <w:rsid w:val="00D9095D"/>
    <w:rsid w:val="00D962A5"/>
    <w:rsid w:val="00DE176A"/>
    <w:rsid w:val="00DE2E99"/>
    <w:rsid w:val="00DE6074"/>
    <w:rsid w:val="00DF23A6"/>
    <w:rsid w:val="00E0315E"/>
    <w:rsid w:val="00E041A0"/>
    <w:rsid w:val="00E108E7"/>
    <w:rsid w:val="00E27673"/>
    <w:rsid w:val="00E335F8"/>
    <w:rsid w:val="00E345D6"/>
    <w:rsid w:val="00E41428"/>
    <w:rsid w:val="00E64C75"/>
    <w:rsid w:val="00E80D95"/>
    <w:rsid w:val="00E80F5F"/>
    <w:rsid w:val="00E81343"/>
    <w:rsid w:val="00EC6EDB"/>
    <w:rsid w:val="00ED00BE"/>
    <w:rsid w:val="00F11A40"/>
    <w:rsid w:val="00F13CB6"/>
    <w:rsid w:val="00F50145"/>
    <w:rsid w:val="00F53639"/>
    <w:rsid w:val="00F6261D"/>
    <w:rsid w:val="00F66197"/>
    <w:rsid w:val="00F74182"/>
    <w:rsid w:val="00F87FFE"/>
    <w:rsid w:val="00F93DE1"/>
    <w:rsid w:val="00F97A94"/>
    <w:rsid w:val="00FA68BC"/>
    <w:rsid w:val="00FA717B"/>
    <w:rsid w:val="00FC0455"/>
    <w:rsid w:val="00FC69F1"/>
    <w:rsid w:val="00FD63D0"/>
    <w:rsid w:val="00FF05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4568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17.png"/><Relationship Id="rId21" Type="http://schemas.openxmlformats.org/officeDocument/2006/relationships/image" Target="media/image16.jpg"/><Relationship Id="rId22" Type="http://schemas.openxmlformats.org/officeDocument/2006/relationships/image" Target="media/image19.jpeg"/><Relationship Id="rId23" Type="http://schemas.openxmlformats.org/officeDocument/2006/relationships/image" Target="media/image17.jpg"/><Relationship Id="rId24" Type="http://schemas.openxmlformats.org/officeDocument/2006/relationships/image" Target="media/image21.jpeg"/><Relationship Id="rId25" Type="http://schemas.openxmlformats.org/officeDocument/2006/relationships/image" Target="media/image18.jpg"/><Relationship Id="rId26" Type="http://schemas.openxmlformats.org/officeDocument/2006/relationships/image" Target="media/image23.jpe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10.png"/><Relationship Id="rId14" Type="http://schemas.openxmlformats.org/officeDocument/2006/relationships/image" Target="media/image11.jpg"/><Relationship Id="rId15" Type="http://schemas.openxmlformats.org/officeDocument/2006/relationships/image" Target="media/image12.jpg"/><Relationship Id="rId16" Type="http://schemas.openxmlformats.org/officeDocument/2006/relationships/image" Target="media/image13.jpg"/><Relationship Id="rId17" Type="http://schemas.openxmlformats.org/officeDocument/2006/relationships/image" Target="media/image14.jpg"/><Relationship Id="rId18" Type="http://schemas.openxmlformats.org/officeDocument/2006/relationships/image" Target="media/image15.jpeg"/><Relationship Id="rId19" Type="http://schemas.openxmlformats.org/officeDocument/2006/relationships/image" Target="media/image1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18617-45BF-0342-98F3-49C4732FF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6-01-25T13:58:00Z</cp:lastPrinted>
  <dcterms:created xsi:type="dcterms:W3CDTF">2016-02-10T17:37:00Z</dcterms:created>
  <dcterms:modified xsi:type="dcterms:W3CDTF">2016-02-10T17:45:00Z</dcterms:modified>
</cp:coreProperties>
</file>